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D3142" w14:textId="5F611E54" w:rsidR="00D1704B" w:rsidRDefault="00F40C34" w:rsidP="007B1746">
      <w:pPr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 xml:space="preserve">Python </w:t>
      </w:r>
      <w:proofErr w:type="spellStart"/>
      <w:r>
        <w:rPr>
          <w:rFonts w:cstheme="minorHAnsi"/>
          <w:b/>
          <w:sz w:val="28"/>
          <w:highlight w:val="yellow"/>
        </w:rPr>
        <w:t>cheatshee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8"/>
        <w:gridCol w:w="10012"/>
      </w:tblGrid>
      <w:tr w:rsidR="00416EDA" w14:paraId="7AA51C31" w14:textId="77777777" w:rsidTr="00564D5A">
        <w:trPr>
          <w:trHeight w:val="259"/>
        </w:trPr>
        <w:tc>
          <w:tcPr>
            <w:tcW w:w="4378" w:type="dxa"/>
          </w:tcPr>
          <w:p w14:paraId="00CF595B" w14:textId="14EFAC93" w:rsidR="00416EDA" w:rsidRPr="00F40C34" w:rsidRDefault="00416EDA" w:rsidP="007B1746">
            <w:pPr>
              <w:rPr>
                <w:b/>
              </w:rPr>
            </w:pPr>
            <w:r>
              <w:rPr>
                <w:b/>
              </w:rPr>
              <w:t>Easter egg</w:t>
            </w:r>
          </w:p>
        </w:tc>
        <w:tc>
          <w:tcPr>
            <w:tcW w:w="10012" w:type="dxa"/>
          </w:tcPr>
          <w:p w14:paraId="2DA3A95D" w14:textId="25D9EA5B" w:rsidR="00416EDA" w:rsidRDefault="00416EDA" w:rsidP="007B1746">
            <w:r>
              <w:t>Import this</w:t>
            </w:r>
          </w:p>
        </w:tc>
      </w:tr>
      <w:tr w:rsidR="001D34B2" w14:paraId="79A17A76" w14:textId="77777777" w:rsidTr="00564D5A">
        <w:trPr>
          <w:trHeight w:val="259"/>
        </w:trPr>
        <w:tc>
          <w:tcPr>
            <w:tcW w:w="4378" w:type="dxa"/>
          </w:tcPr>
          <w:p w14:paraId="1BD61BF8" w14:textId="33998286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pandas</w:t>
            </w:r>
          </w:p>
        </w:tc>
        <w:tc>
          <w:tcPr>
            <w:tcW w:w="10012" w:type="dxa"/>
          </w:tcPr>
          <w:p w14:paraId="7FFBCAD6" w14:textId="2EFFF199" w:rsidR="00F40C34" w:rsidRDefault="00F40C34" w:rsidP="007B1746">
            <w:r>
              <w:t>import pandas as pd</w:t>
            </w:r>
          </w:p>
        </w:tc>
      </w:tr>
      <w:tr w:rsidR="001D34B2" w14:paraId="708A686A" w14:textId="77777777" w:rsidTr="00564D5A">
        <w:trPr>
          <w:trHeight w:val="244"/>
        </w:trPr>
        <w:tc>
          <w:tcPr>
            <w:tcW w:w="4378" w:type="dxa"/>
          </w:tcPr>
          <w:p w14:paraId="79CCA6F5" w14:textId="45B76EC9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NumPy</w:t>
            </w:r>
          </w:p>
        </w:tc>
        <w:tc>
          <w:tcPr>
            <w:tcW w:w="10012" w:type="dxa"/>
          </w:tcPr>
          <w:p w14:paraId="3B2E0BE0" w14:textId="6E06AD41" w:rsidR="00F40C34" w:rsidRDefault="00F40C34" w:rsidP="007B1746">
            <w:r>
              <w:t xml:space="preserve">import </w:t>
            </w:r>
            <w:proofErr w:type="spellStart"/>
            <w:r>
              <w:t>numpy</w:t>
            </w:r>
            <w:proofErr w:type="spellEnd"/>
            <w:r>
              <w:t xml:space="preserve"> as np</w:t>
            </w:r>
          </w:p>
        </w:tc>
      </w:tr>
      <w:tr w:rsidR="001D34B2" w14:paraId="60F9815E" w14:textId="77777777" w:rsidTr="00564D5A">
        <w:trPr>
          <w:trHeight w:val="777"/>
        </w:trPr>
        <w:tc>
          <w:tcPr>
            <w:tcW w:w="4378" w:type="dxa"/>
          </w:tcPr>
          <w:p w14:paraId="0134CDFD" w14:textId="44437511" w:rsidR="00F40C34" w:rsidRPr="00F40C34" w:rsidRDefault="00F40C34" w:rsidP="007B1746">
            <w:pPr>
              <w:rPr>
                <w:b/>
              </w:rPr>
            </w:pPr>
            <w:r w:rsidRPr="00564D5A">
              <w:rPr>
                <w:b/>
                <w:sz w:val="36"/>
                <w:highlight w:val="yellow"/>
              </w:rPr>
              <w:t>Series</w:t>
            </w:r>
            <w:r w:rsidRPr="00564D5A">
              <w:rPr>
                <w:b/>
                <w:sz w:val="36"/>
              </w:rPr>
              <w:t xml:space="preserve"> </w:t>
            </w:r>
            <w:r>
              <w:rPr>
                <w:b/>
              </w:rPr>
              <w:t>(a column)</w:t>
            </w:r>
          </w:p>
        </w:tc>
        <w:tc>
          <w:tcPr>
            <w:tcW w:w="10012" w:type="dxa"/>
          </w:tcPr>
          <w:p w14:paraId="59A881F0" w14:textId="77777777" w:rsidR="00F40C34" w:rsidRDefault="00F40C34" w:rsidP="00F40C34">
            <w:proofErr w:type="spellStart"/>
            <w:r>
              <w:t>pd.Series</w:t>
            </w:r>
            <w:proofErr w:type="spellEnd"/>
            <w:r>
              <w:t>([21, 22, 23, 24], name = ‘age’)</w:t>
            </w:r>
          </w:p>
          <w:p w14:paraId="48459E1A" w14:textId="77777777" w:rsidR="00F40C34" w:rsidRDefault="00F40C34" w:rsidP="00F40C34"/>
          <w:p w14:paraId="61CF18DB" w14:textId="71C901EA" w:rsidR="00F40C34" w:rsidRPr="00F40C34" w:rsidRDefault="00F40C34" w:rsidP="00F40C34">
            <w:pPr>
              <w:rPr>
                <w:i/>
              </w:rPr>
            </w:pPr>
            <w:r w:rsidRPr="00F40C34">
              <w:rPr>
                <w:i/>
              </w:rPr>
              <w:t xml:space="preserve">age = column name </w:t>
            </w:r>
          </w:p>
        </w:tc>
      </w:tr>
      <w:tr w:rsidR="001D34B2" w14:paraId="1B5BB435" w14:textId="77777777" w:rsidTr="00564D5A">
        <w:trPr>
          <w:trHeight w:val="762"/>
        </w:trPr>
        <w:tc>
          <w:tcPr>
            <w:tcW w:w="4378" w:type="dxa"/>
          </w:tcPr>
          <w:p w14:paraId="0BD48FAD" w14:textId="556E4607" w:rsidR="00F40C34" w:rsidRDefault="00F40C34" w:rsidP="007B1746">
            <w:pPr>
              <w:rPr>
                <w:b/>
              </w:rPr>
            </w:pPr>
            <w:r>
              <w:rPr>
                <w:b/>
              </w:rPr>
              <w:t>Select an element (row; from 0 to …)</w:t>
            </w:r>
          </w:p>
        </w:tc>
        <w:tc>
          <w:tcPr>
            <w:tcW w:w="10012" w:type="dxa"/>
          </w:tcPr>
          <w:p w14:paraId="0BA6308D" w14:textId="603A41D9" w:rsidR="00F40C34" w:rsidRDefault="00890670" w:rsidP="00F40C34">
            <w:proofErr w:type="spellStart"/>
            <w:r>
              <w:t>t</w:t>
            </w:r>
            <w:r w:rsidR="00F40C34">
              <w:t>able_name</w:t>
            </w:r>
            <w:proofErr w:type="spellEnd"/>
            <w:r w:rsidR="00F40C34">
              <w:t>[3]</w:t>
            </w:r>
          </w:p>
          <w:p w14:paraId="2117CCBF" w14:textId="77777777" w:rsidR="00890670" w:rsidRDefault="00890670" w:rsidP="00F40C34"/>
          <w:p w14:paraId="74988CBA" w14:textId="64A7B271" w:rsidR="00890670" w:rsidRPr="00890670" w:rsidRDefault="00890670" w:rsidP="00F40C34">
            <w:pPr>
              <w:rPr>
                <w:i/>
              </w:rPr>
            </w:pPr>
            <w:r>
              <w:rPr>
                <w:i/>
              </w:rPr>
              <w:t>Select the 4</w:t>
            </w:r>
            <w:r w:rsidRPr="00890670">
              <w:rPr>
                <w:i/>
                <w:vertAlign w:val="superscript"/>
              </w:rPr>
              <w:t>th</w:t>
            </w:r>
            <w:r>
              <w:rPr>
                <w:i/>
              </w:rPr>
              <w:t xml:space="preserve"> row</w:t>
            </w:r>
          </w:p>
        </w:tc>
      </w:tr>
      <w:tr w:rsidR="001D34B2" w14:paraId="233D1447" w14:textId="77777777" w:rsidTr="00564D5A">
        <w:trPr>
          <w:trHeight w:val="4162"/>
        </w:trPr>
        <w:tc>
          <w:tcPr>
            <w:tcW w:w="4378" w:type="dxa"/>
          </w:tcPr>
          <w:p w14:paraId="43318364" w14:textId="6B64310E" w:rsidR="00890670" w:rsidRDefault="00890670" w:rsidP="007B1746">
            <w:pPr>
              <w:rPr>
                <w:b/>
              </w:rPr>
            </w:pPr>
            <w:r>
              <w:rPr>
                <w:b/>
              </w:rPr>
              <w:t>Make a custom axis to a Series</w:t>
            </w:r>
          </w:p>
        </w:tc>
        <w:tc>
          <w:tcPr>
            <w:tcW w:w="10012" w:type="dxa"/>
          </w:tcPr>
          <w:p w14:paraId="5D8A71D0" w14:textId="6FA83608" w:rsid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232DD109" wp14:editId="2FB91120">
                  <wp:extent cx="3410426" cy="276263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27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5E76F9A3" w14:textId="77777777" w:rsidTr="00564D5A">
        <w:trPr>
          <w:trHeight w:val="5372"/>
        </w:trPr>
        <w:tc>
          <w:tcPr>
            <w:tcW w:w="4378" w:type="dxa"/>
          </w:tcPr>
          <w:p w14:paraId="19561399" w14:textId="77777777" w:rsidR="00890670" w:rsidRDefault="00890670" w:rsidP="007B1746">
            <w:pPr>
              <w:rPr>
                <w:b/>
              </w:rPr>
            </w:pPr>
          </w:p>
        </w:tc>
        <w:tc>
          <w:tcPr>
            <w:tcW w:w="10012" w:type="dxa"/>
          </w:tcPr>
          <w:p w14:paraId="163A87C3" w14:textId="74F17A2C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EE8D1D5" wp14:editId="74C6CF4A">
                  <wp:extent cx="3038899" cy="3553321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899" cy="3553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1B9E2636" w14:textId="77777777" w:rsidTr="00564D5A">
        <w:trPr>
          <w:trHeight w:val="3801"/>
        </w:trPr>
        <w:tc>
          <w:tcPr>
            <w:tcW w:w="4378" w:type="dxa"/>
          </w:tcPr>
          <w:p w14:paraId="757416DC" w14:textId="77777777" w:rsidR="00890670" w:rsidRPr="00890670" w:rsidRDefault="00890670" w:rsidP="007B1746">
            <w:r w:rsidRPr="00890670">
              <w:rPr>
                <w:b/>
              </w:rPr>
              <w:t>Index</w:t>
            </w:r>
            <w:r w:rsidRPr="00890670">
              <w:t xml:space="preserve"> is also called an </w:t>
            </w:r>
            <w:r w:rsidRPr="00890670">
              <w:rPr>
                <w:b/>
              </w:rPr>
              <w:t>axis</w:t>
            </w:r>
            <w:r w:rsidRPr="00890670">
              <w:t>; each element is called axis label.</w:t>
            </w:r>
          </w:p>
          <w:p w14:paraId="200FA861" w14:textId="77777777" w:rsidR="00890670" w:rsidRPr="00890670" w:rsidRDefault="00890670" w:rsidP="007B1746"/>
          <w:p w14:paraId="7194C251" w14:textId="77777777" w:rsidR="00890670" w:rsidRPr="00890670" w:rsidRDefault="00890670" w:rsidP="007B1746">
            <w:r w:rsidRPr="00890670">
              <w:t xml:space="preserve">Data in columns is called as </w:t>
            </w:r>
            <w:r w:rsidRPr="00890670">
              <w:rPr>
                <w:b/>
              </w:rPr>
              <w:t>values</w:t>
            </w:r>
            <w:r w:rsidRPr="00890670">
              <w:t>.</w:t>
            </w:r>
          </w:p>
          <w:p w14:paraId="69A7E776" w14:textId="77777777" w:rsidR="00890670" w:rsidRPr="00890670" w:rsidRDefault="00890670" w:rsidP="007B1746"/>
          <w:p w14:paraId="1DB6201C" w14:textId="69432A85" w:rsidR="00890670" w:rsidRDefault="00890670" w:rsidP="007B1746">
            <w:pPr>
              <w:rPr>
                <w:b/>
              </w:rPr>
            </w:pPr>
            <w:r w:rsidRPr="00890670">
              <w:t>A series ideally should have the same datatype throughout its values (same format for the whole column).</w:t>
            </w:r>
          </w:p>
        </w:tc>
        <w:tc>
          <w:tcPr>
            <w:tcW w:w="10012" w:type="dxa"/>
          </w:tcPr>
          <w:p w14:paraId="6EFA83C6" w14:textId="4B6446B2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0F8EC09" wp14:editId="4883F926">
                  <wp:extent cx="3019846" cy="2514951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251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23361B39" w14:textId="77777777" w:rsidTr="00564D5A">
        <w:trPr>
          <w:trHeight w:val="244"/>
        </w:trPr>
        <w:tc>
          <w:tcPr>
            <w:tcW w:w="4378" w:type="dxa"/>
          </w:tcPr>
          <w:p w14:paraId="5AB69B31" w14:textId="2A826D92" w:rsidR="001D34B2" w:rsidRPr="00890670" w:rsidRDefault="001D34B2" w:rsidP="007B1746">
            <w:pPr>
              <w:rPr>
                <w:b/>
              </w:rPr>
            </w:pPr>
            <w:proofErr w:type="spellStart"/>
            <w:r w:rsidRPr="00564D5A">
              <w:rPr>
                <w:b/>
                <w:sz w:val="36"/>
                <w:highlight w:val="yellow"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2A6C98FE" w14:textId="3D2E4CB1" w:rsidR="001D34B2" w:rsidRPr="00890670" w:rsidRDefault="001D34B2" w:rsidP="00F40C34">
            <w:pPr>
              <w:rPr>
                <w:noProof/>
              </w:rPr>
            </w:pPr>
            <w:r>
              <w:rPr>
                <w:noProof/>
              </w:rPr>
              <w:t>A series is a column and a dataframe has multiple columns</w:t>
            </w:r>
          </w:p>
        </w:tc>
      </w:tr>
      <w:tr w:rsidR="001D34B2" w14:paraId="75172237" w14:textId="77777777" w:rsidTr="00564D5A">
        <w:trPr>
          <w:trHeight w:val="2765"/>
        </w:trPr>
        <w:tc>
          <w:tcPr>
            <w:tcW w:w="4378" w:type="dxa"/>
          </w:tcPr>
          <w:p w14:paraId="53240EA8" w14:textId="3E1C8D9F" w:rsidR="001D34B2" w:rsidRDefault="001D34B2" w:rsidP="007B1746">
            <w:pPr>
              <w:rPr>
                <w:b/>
              </w:rPr>
            </w:pPr>
            <w:r>
              <w:rPr>
                <w:b/>
              </w:rPr>
              <w:lastRenderedPageBreak/>
              <w:t xml:space="preserve">Create a </w:t>
            </w:r>
            <w:proofErr w:type="spellStart"/>
            <w:r>
              <w:rPr>
                <w:b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7CD1C798" w14:textId="77777777" w:rsidR="001D34B2" w:rsidRDefault="001D34B2" w:rsidP="00F40C34">
            <w:pPr>
              <w:rPr>
                <w:noProof/>
              </w:rPr>
            </w:pPr>
            <w:r w:rsidRPr="001D34B2">
              <w:rPr>
                <w:noProof/>
              </w:rPr>
              <w:drawing>
                <wp:inline distT="0" distB="0" distL="0" distR="0" wp14:anchorId="0F311F56" wp14:editId="3DECD3E5">
                  <wp:extent cx="6220693" cy="308653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0693" cy="3086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53209E" w14:textId="180C5C5D" w:rsidR="00350A10" w:rsidRDefault="00350A10" w:rsidP="00F40C34">
            <w:pPr>
              <w:rPr>
                <w:noProof/>
              </w:rPr>
            </w:pPr>
            <w:r w:rsidRPr="00350A10">
              <w:rPr>
                <w:noProof/>
              </w:rPr>
              <w:drawing>
                <wp:inline distT="0" distB="0" distL="0" distR="0" wp14:anchorId="2D401D80" wp14:editId="0FB87671">
                  <wp:extent cx="5849166" cy="2676899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9166" cy="2676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463F136C" w14:textId="77777777" w:rsidTr="00564D5A">
        <w:trPr>
          <w:trHeight w:val="713"/>
        </w:trPr>
        <w:tc>
          <w:tcPr>
            <w:tcW w:w="4378" w:type="dxa"/>
          </w:tcPr>
          <w:p w14:paraId="1E4520A8" w14:textId="41F2A891" w:rsidR="001D34B2" w:rsidRDefault="001D34B2" w:rsidP="007B1746">
            <w:pPr>
              <w:rPr>
                <w:b/>
              </w:rPr>
            </w:pPr>
            <w:r>
              <w:rPr>
                <w:b/>
              </w:rPr>
              <w:t xml:space="preserve">Columns and rows in a </w:t>
            </w:r>
            <w:proofErr w:type="spellStart"/>
            <w:r>
              <w:rPr>
                <w:b/>
              </w:rPr>
              <w:t>dataframe</w:t>
            </w:r>
            <w:proofErr w:type="spellEnd"/>
            <w:r>
              <w:rPr>
                <w:b/>
              </w:rPr>
              <w:t xml:space="preserve"> (table)</w:t>
            </w:r>
          </w:p>
        </w:tc>
        <w:tc>
          <w:tcPr>
            <w:tcW w:w="10012" w:type="dxa"/>
          </w:tcPr>
          <w:p w14:paraId="0B26E02D" w14:textId="4C96E729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df.shape</w:t>
            </w:r>
          </w:p>
          <w:p w14:paraId="70BB7F23" w14:textId="77777777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(3, 7)</w:t>
            </w:r>
          </w:p>
          <w:p w14:paraId="5D028F44" w14:textId="27014D6C" w:rsidR="001D34B2" w:rsidRP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3 rows and 7 columns</w:t>
            </w:r>
          </w:p>
        </w:tc>
      </w:tr>
      <w:tr w:rsidR="001D34B2" w14:paraId="4D6857C0" w14:textId="77777777" w:rsidTr="00564D5A">
        <w:trPr>
          <w:trHeight w:val="70"/>
        </w:trPr>
        <w:tc>
          <w:tcPr>
            <w:tcW w:w="4378" w:type="dxa"/>
          </w:tcPr>
          <w:p w14:paraId="64B3F249" w14:textId="77777777" w:rsidR="001D34B2" w:rsidRDefault="00350A10" w:rsidP="007B1746">
            <w:pPr>
              <w:rPr>
                <w:b/>
              </w:rPr>
            </w:pPr>
            <w:r>
              <w:rPr>
                <w:b/>
              </w:rPr>
              <w:t>Axis 0</w:t>
            </w:r>
          </w:p>
          <w:p w14:paraId="244BA59D" w14:textId="2436C323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Axis 1</w:t>
            </w:r>
          </w:p>
        </w:tc>
        <w:tc>
          <w:tcPr>
            <w:tcW w:w="10012" w:type="dxa"/>
          </w:tcPr>
          <w:p w14:paraId="55DCDB1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Vertical axis (rows)</w:t>
            </w:r>
          </w:p>
          <w:p w14:paraId="051D3AE0" w14:textId="17CE0BAF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Horizontal axis (column names)</w:t>
            </w:r>
          </w:p>
        </w:tc>
      </w:tr>
      <w:tr w:rsidR="001D34B2" w14:paraId="5118D2CE" w14:textId="77777777" w:rsidTr="00564D5A">
        <w:trPr>
          <w:trHeight w:val="70"/>
        </w:trPr>
        <w:tc>
          <w:tcPr>
            <w:tcW w:w="4378" w:type="dxa"/>
          </w:tcPr>
          <w:p w14:paraId="7BCB8E9D" w14:textId="29C28BD6" w:rsidR="001D34B2" w:rsidRDefault="00350A10" w:rsidP="007B1746">
            <w:pPr>
              <w:rPr>
                <w:b/>
              </w:rPr>
            </w:pPr>
            <w:r>
              <w:rPr>
                <w:b/>
              </w:rPr>
              <w:lastRenderedPageBreak/>
              <w:t>Select a column</w:t>
            </w:r>
          </w:p>
        </w:tc>
        <w:tc>
          <w:tcPr>
            <w:tcW w:w="10012" w:type="dxa"/>
          </w:tcPr>
          <w:p w14:paraId="7D2DBE7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df[‘ADDRESS’]</w:t>
            </w:r>
          </w:p>
          <w:p w14:paraId="79D18A79" w14:textId="77777777" w:rsidR="00350A10" w:rsidRDefault="00350A10" w:rsidP="00F40C34">
            <w:pPr>
              <w:rPr>
                <w:noProof/>
              </w:rPr>
            </w:pPr>
          </w:p>
          <w:p w14:paraId="4B2B2435" w14:textId="76994A66" w:rsidR="00350A10" w:rsidRP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Returns a series</w:t>
            </w:r>
          </w:p>
        </w:tc>
      </w:tr>
      <w:tr w:rsidR="00350A10" w14:paraId="49A6E894" w14:textId="77777777" w:rsidTr="00564D5A">
        <w:trPr>
          <w:trHeight w:val="70"/>
        </w:trPr>
        <w:tc>
          <w:tcPr>
            <w:tcW w:w="4378" w:type="dxa"/>
          </w:tcPr>
          <w:p w14:paraId="1A05A364" w14:textId="349A0506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Select several columns</w:t>
            </w:r>
          </w:p>
        </w:tc>
        <w:tc>
          <w:tcPr>
            <w:tcW w:w="10012" w:type="dxa"/>
          </w:tcPr>
          <w:p w14:paraId="655A060C" w14:textId="43F79411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df[[‘ADDRESS’, ‘CITY’]]</w:t>
            </w:r>
          </w:p>
        </w:tc>
      </w:tr>
      <w:tr w:rsidR="00350A10" w14:paraId="3500585F" w14:textId="77777777" w:rsidTr="00564D5A">
        <w:trPr>
          <w:trHeight w:val="70"/>
        </w:trPr>
        <w:tc>
          <w:tcPr>
            <w:tcW w:w="4378" w:type="dxa"/>
          </w:tcPr>
          <w:p w14:paraId="2C87BCDC" w14:textId="3752F8BC" w:rsidR="00350A10" w:rsidRP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1 / column names / information</w:t>
            </w:r>
          </w:p>
        </w:tc>
        <w:tc>
          <w:tcPr>
            <w:tcW w:w="10012" w:type="dxa"/>
          </w:tcPr>
          <w:p w14:paraId="53846A96" w14:textId="77777777" w:rsidR="00350A10" w:rsidRDefault="000B2087" w:rsidP="00F40C34">
            <w:pPr>
              <w:rPr>
                <w:noProof/>
              </w:rPr>
            </w:pPr>
            <w:r>
              <w:rPr>
                <w:noProof/>
              </w:rPr>
              <w:t>df.columns</w:t>
            </w:r>
          </w:p>
          <w:p w14:paraId="22C3E3E1" w14:textId="77777777" w:rsidR="000B2087" w:rsidRDefault="000B2087" w:rsidP="00F40C34">
            <w:pPr>
              <w:rPr>
                <w:noProof/>
              </w:rPr>
            </w:pPr>
          </w:p>
          <w:p w14:paraId="6E650867" w14:textId="7C911FC8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Index([‘first_name’, ‘last_name’, ‘email’], dtype=‘object’)</w:t>
            </w:r>
          </w:p>
        </w:tc>
      </w:tr>
      <w:tr w:rsidR="000B2087" w14:paraId="548A2E70" w14:textId="77777777" w:rsidTr="00564D5A">
        <w:trPr>
          <w:trHeight w:val="70"/>
        </w:trPr>
        <w:tc>
          <w:tcPr>
            <w:tcW w:w="4378" w:type="dxa"/>
          </w:tcPr>
          <w:p w14:paraId="7B3EF156" w14:textId="7890A7C0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0 / vertical axis information</w:t>
            </w:r>
          </w:p>
        </w:tc>
        <w:tc>
          <w:tcPr>
            <w:tcW w:w="10012" w:type="dxa"/>
          </w:tcPr>
          <w:p w14:paraId="56530034" w14:textId="77777777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df.index</w:t>
            </w:r>
          </w:p>
          <w:p w14:paraId="11987B2F" w14:textId="77777777" w:rsidR="000B2087" w:rsidRDefault="000B2087" w:rsidP="00F40C34">
            <w:pPr>
              <w:rPr>
                <w:noProof/>
              </w:rPr>
            </w:pPr>
          </w:p>
          <w:p w14:paraId="38BD62F5" w14:textId="4D988552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t>RangeIndex(start=0, stop=3, step=1)</w:t>
            </w:r>
            <w:r>
              <w:rPr>
                <w:noProof/>
              </w:rPr>
              <w:t xml:space="preserve">            or min 0, max 3 (3 rows)</w:t>
            </w:r>
          </w:p>
        </w:tc>
      </w:tr>
      <w:tr w:rsidR="000B2087" w14:paraId="346C403E" w14:textId="77777777" w:rsidTr="00564D5A">
        <w:trPr>
          <w:trHeight w:val="70"/>
        </w:trPr>
        <w:tc>
          <w:tcPr>
            <w:tcW w:w="4378" w:type="dxa"/>
          </w:tcPr>
          <w:p w14:paraId="1FF07220" w14:textId="28159345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 row</w:t>
            </w:r>
          </w:p>
        </w:tc>
        <w:tc>
          <w:tcPr>
            <w:tcW w:w="10012" w:type="dxa"/>
          </w:tcPr>
          <w:p w14:paraId="66570BCA" w14:textId="2466B278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drawing>
                <wp:inline distT="0" distB="0" distL="0" distR="0" wp14:anchorId="12D95BC3" wp14:editId="37A1F895">
                  <wp:extent cx="2476846" cy="1124107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2087" w14:paraId="20B748AE" w14:textId="77777777" w:rsidTr="00564D5A">
        <w:trPr>
          <w:trHeight w:val="70"/>
        </w:trPr>
        <w:tc>
          <w:tcPr>
            <w:tcW w:w="4378" w:type="dxa"/>
          </w:tcPr>
          <w:p w14:paraId="300E8CD9" w14:textId="24CD2E9A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 xml:space="preserve">Make a column </w:t>
            </w:r>
            <w:r w:rsidR="00E64F65">
              <w:rPr>
                <w:b/>
              </w:rPr>
              <w:t>as an index</w:t>
            </w:r>
          </w:p>
        </w:tc>
        <w:tc>
          <w:tcPr>
            <w:tcW w:w="10012" w:type="dxa"/>
          </w:tcPr>
          <w:p w14:paraId="1B4C1612" w14:textId="77777777" w:rsidR="000B2087" w:rsidRDefault="00E64F65" w:rsidP="00F40C34">
            <w:pPr>
              <w:rPr>
                <w:noProof/>
              </w:rPr>
            </w:pPr>
            <w:r>
              <w:rPr>
                <w:noProof/>
              </w:rPr>
              <w:t>E.g. you want to filter by last name. Instead of the default 0, 1, 2 etc. you can make the index as Nield, Scala Morrison.</w:t>
            </w:r>
          </w:p>
          <w:p w14:paraId="425C6A3B" w14:textId="77777777" w:rsidR="00E64F65" w:rsidRDefault="00E64F65" w:rsidP="00F40C34">
            <w:pPr>
              <w:rPr>
                <w:noProof/>
              </w:rPr>
            </w:pPr>
          </w:p>
          <w:p w14:paraId="68A1A313" w14:textId="75936BF5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set_index(‘</w:t>
            </w:r>
            <w:r w:rsidR="00E05DB4">
              <w:rPr>
                <w:i/>
                <w:noProof/>
              </w:rPr>
              <w:t>column</w:t>
            </w:r>
            <w:r w:rsidRPr="00E64F65">
              <w:rPr>
                <w:i/>
                <w:noProof/>
              </w:rPr>
              <w:t>_name’, inplace = True</w:t>
            </w:r>
            <w:r>
              <w:rPr>
                <w:noProof/>
              </w:rPr>
              <w:t xml:space="preserve">)               inplace is true so it edits the existing df instead of creating </w:t>
            </w:r>
            <w:r w:rsidR="00E05DB4">
              <w:rPr>
                <w:noProof/>
              </w:rPr>
              <w:t xml:space="preserve">a </w:t>
            </w:r>
            <w:r>
              <w:rPr>
                <w:noProof/>
              </w:rPr>
              <w:t>new one</w:t>
            </w:r>
          </w:p>
          <w:p w14:paraId="16CE73E2" w14:textId="77777777" w:rsidR="00E64F65" w:rsidRDefault="00E64F65" w:rsidP="00F40C34">
            <w:pPr>
              <w:rPr>
                <w:noProof/>
              </w:rPr>
            </w:pPr>
          </w:p>
          <w:p w14:paraId="64FCC1D6" w14:textId="77777777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loc[‘Scala’]</w:t>
            </w:r>
            <w:r>
              <w:rPr>
                <w:noProof/>
              </w:rPr>
              <w:t xml:space="preserve">           you can now use the last name to search for this row</w:t>
            </w:r>
          </w:p>
          <w:p w14:paraId="0BF32F06" w14:textId="77777777" w:rsidR="00E64F65" w:rsidRDefault="00E64F65" w:rsidP="00F40C34">
            <w:pPr>
              <w:rPr>
                <w:noProof/>
              </w:rPr>
            </w:pPr>
          </w:p>
          <w:p w14:paraId="393E28FD" w14:textId="169D7064" w:rsidR="00E64F65" w:rsidRPr="000B2087" w:rsidRDefault="00E64F65" w:rsidP="00F40C34">
            <w:pPr>
              <w:rPr>
                <w:noProof/>
              </w:rPr>
            </w:pPr>
            <w:r w:rsidRPr="00E64F65">
              <w:rPr>
                <w:b/>
                <w:noProof/>
              </w:rPr>
              <w:t>df.reset_index(inplace = True)</w:t>
            </w:r>
            <w:r>
              <w:rPr>
                <w:noProof/>
              </w:rPr>
              <w:t xml:space="preserve">      reset the axis to default</w:t>
            </w:r>
          </w:p>
        </w:tc>
      </w:tr>
    </w:tbl>
    <w:p w14:paraId="59959AD7" w14:textId="77777777" w:rsidR="007B1746" w:rsidRPr="007B1746" w:rsidRDefault="007B1746" w:rsidP="007B1746"/>
    <w:p w14:paraId="28D56157" w14:textId="7235C843" w:rsidR="007B1746" w:rsidRDefault="00564D5A" w:rsidP="00564D5A">
      <w:r w:rsidRPr="00564D5A">
        <w:rPr>
          <w:b/>
          <w:sz w:val="36"/>
          <w:highlight w:val="yellow"/>
        </w:rPr>
        <w:t>Importing Data</w:t>
      </w:r>
    </w:p>
    <w:p w14:paraId="7EBB94D6" w14:textId="5EA569EC" w:rsidR="00564D5A" w:rsidRDefault="00564D5A" w:rsidP="007B1746">
      <w:r w:rsidRPr="00564D5A">
        <w:rPr>
          <w:noProof/>
        </w:rPr>
        <w:drawing>
          <wp:inline distT="0" distB="0" distL="0" distR="0" wp14:anchorId="64344227" wp14:editId="333A4CEA">
            <wp:extent cx="9144000" cy="14738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D766D" w14:textId="78148B9E" w:rsidR="00564D5A" w:rsidRDefault="00564D5A" w:rsidP="007B1746">
      <w:r w:rsidRPr="00564D5A">
        <w:rPr>
          <w:noProof/>
        </w:rPr>
        <w:lastRenderedPageBreak/>
        <w:drawing>
          <wp:inline distT="0" distB="0" distL="0" distR="0" wp14:anchorId="711A6F85" wp14:editId="1E35268C">
            <wp:extent cx="2333951" cy="74305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D2688" w14:textId="242C29F1" w:rsidR="00564D5A" w:rsidRDefault="00564D5A" w:rsidP="007B1746"/>
    <w:p w14:paraId="4D51DAE4" w14:textId="3A4A2B6C" w:rsidR="00564D5A" w:rsidRDefault="00564D5A" w:rsidP="007B1746">
      <w:r>
        <w:t>Read csv</w:t>
      </w:r>
      <w:r w:rsidR="00416EDA">
        <w:t xml:space="preserve"> as text</w:t>
      </w:r>
      <w:r>
        <w:t>:</w:t>
      </w:r>
    </w:p>
    <w:p w14:paraId="4544DB53" w14:textId="7AE8961A" w:rsidR="00564D5A" w:rsidRDefault="00564D5A" w:rsidP="007B1746">
      <w:r w:rsidRPr="00564D5A">
        <w:rPr>
          <w:noProof/>
        </w:rPr>
        <w:drawing>
          <wp:inline distT="0" distB="0" distL="0" distR="0" wp14:anchorId="443FF375" wp14:editId="646BBBA0">
            <wp:extent cx="5220429" cy="1790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36944" w14:textId="147A3F6E" w:rsidR="001538BA" w:rsidRDefault="001538BA" w:rsidP="007B1746"/>
    <w:p w14:paraId="30E01DC1" w14:textId="75B57CF9" w:rsidR="001538BA" w:rsidRDefault="00416EDA" w:rsidP="007B1746">
      <w:r>
        <w:t>Read</w:t>
      </w:r>
      <w:r w:rsidR="001538BA">
        <w:t xml:space="preserve"> csv into </w:t>
      </w:r>
      <w:r>
        <w:t xml:space="preserve">as a pandas </w:t>
      </w:r>
      <w:proofErr w:type="spellStart"/>
      <w:r>
        <w:t>dataframe</w:t>
      </w:r>
      <w:proofErr w:type="spellEnd"/>
      <w:r w:rsidR="001538BA">
        <w:t>:</w:t>
      </w:r>
    </w:p>
    <w:p w14:paraId="1E59A643" w14:textId="4570AAA6" w:rsidR="001538BA" w:rsidRDefault="001538BA" w:rsidP="007B1746">
      <w:r w:rsidRPr="001538BA">
        <w:rPr>
          <w:noProof/>
        </w:rPr>
        <w:lastRenderedPageBreak/>
        <w:drawing>
          <wp:inline distT="0" distB="0" distL="0" distR="0" wp14:anchorId="55FE8143" wp14:editId="1FB1C23B">
            <wp:extent cx="5830114" cy="418205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7900" w14:textId="19E1AE8C" w:rsidR="00BB0DDF" w:rsidRDefault="00BB0DDF" w:rsidP="007B1746"/>
    <w:p w14:paraId="01F1F785" w14:textId="43FA4671" w:rsidR="00BB0DDF" w:rsidRPr="00BB0DDF" w:rsidRDefault="00BB0DDF" w:rsidP="007B1746">
      <w:pPr>
        <w:rPr>
          <w:b/>
        </w:rPr>
      </w:pPr>
      <w:r w:rsidRPr="00BB0DDF">
        <w:rPr>
          <w:b/>
        </w:rPr>
        <w:t>Read csv alternative:</w:t>
      </w:r>
    </w:p>
    <w:p w14:paraId="4D38C343" w14:textId="7ED0875E" w:rsidR="00BB0DDF" w:rsidRDefault="00BB0DDF" w:rsidP="00BB0DDF">
      <w:proofErr w:type="spellStart"/>
      <w:r>
        <w:t>df</w:t>
      </w:r>
      <w:r>
        <w:t xml:space="preserve"> = pd</w:t>
      </w:r>
      <w:proofErr w:type="spellEnd"/>
      <w:r>
        <w:t>.read_csv('https://raw.githubusercontent.com/thomasnield/machine-learning-demo-data/master/regression/winequality-red.csv')</w:t>
      </w:r>
    </w:p>
    <w:p w14:paraId="736D3A1C" w14:textId="72B0F286" w:rsidR="00BB0DDF" w:rsidRDefault="00BB0DDF" w:rsidP="00BB0DDF">
      <w:r>
        <w:t>df</w:t>
      </w:r>
    </w:p>
    <w:p w14:paraId="1BB96CF6" w14:textId="3395E9D7" w:rsidR="007B1746" w:rsidRDefault="007B1746" w:rsidP="007B1746"/>
    <w:p w14:paraId="1938BA18" w14:textId="02E83F12" w:rsidR="007B1746" w:rsidRDefault="001538BA" w:rsidP="007B1746">
      <w:r>
        <w:t>Import an SQL database:</w:t>
      </w:r>
    </w:p>
    <w:p w14:paraId="22C84831" w14:textId="02F46D27" w:rsidR="001538BA" w:rsidRDefault="00416EDA" w:rsidP="007B1746">
      <w:r w:rsidRPr="00416EDA">
        <w:rPr>
          <w:noProof/>
        </w:rPr>
        <w:lastRenderedPageBreak/>
        <w:drawing>
          <wp:inline distT="0" distB="0" distL="0" distR="0" wp14:anchorId="7C6DF542" wp14:editId="2166E1E2">
            <wp:extent cx="6716062" cy="4344006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16062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C20AB" w14:textId="4A4E4678" w:rsidR="00416EDA" w:rsidRDefault="00416EDA" w:rsidP="007B1746"/>
    <w:p w14:paraId="37F24E39" w14:textId="4BBD3F4E" w:rsidR="00416EDA" w:rsidRDefault="00416EDA" w:rsidP="007B1746">
      <w:r>
        <w:t>Read a JSON file:</w:t>
      </w:r>
    </w:p>
    <w:p w14:paraId="363273C5" w14:textId="4E885158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577363EF" wp14:editId="00CDA590">
            <wp:extent cx="3753374" cy="402011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58498" w14:textId="65326296" w:rsidR="00416EDA" w:rsidRDefault="00416EDA" w:rsidP="007B1746"/>
    <w:p w14:paraId="58FD0D80" w14:textId="5782AC8D" w:rsidR="00416EDA" w:rsidRDefault="00416EDA" w:rsidP="007B1746">
      <w:r>
        <w:t xml:space="preserve">Read a JSON file as a pandas </w:t>
      </w:r>
      <w:proofErr w:type="spellStart"/>
      <w:r>
        <w:t>dataframe</w:t>
      </w:r>
      <w:proofErr w:type="spellEnd"/>
      <w:r>
        <w:t>:</w:t>
      </w:r>
    </w:p>
    <w:p w14:paraId="1DC67FAB" w14:textId="5288AB6F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60259578" wp14:editId="1CE3F5C3">
            <wp:extent cx="6087325" cy="3639058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3A4A" w14:textId="4F3106D8" w:rsidR="007B1746" w:rsidRDefault="007B1746" w:rsidP="007B1746"/>
    <w:p w14:paraId="3CDE6061" w14:textId="2208F799" w:rsidR="00F613AD" w:rsidRDefault="00F613AD" w:rsidP="00F613AD">
      <w:r>
        <w:rPr>
          <w:b/>
          <w:sz w:val="36"/>
          <w:highlight w:val="yellow"/>
        </w:rPr>
        <w:t>Selecting Rows and Columns</w:t>
      </w:r>
    </w:p>
    <w:p w14:paraId="345E69AF" w14:textId="1245CD25" w:rsidR="0016040D" w:rsidRPr="007C4B72" w:rsidRDefault="0016040D" w:rsidP="007B1746">
      <w:pPr>
        <w:rPr>
          <w:b/>
        </w:rPr>
      </w:pPr>
      <w:r w:rsidRPr="007C4B72">
        <w:rPr>
          <w:b/>
        </w:rPr>
        <w:t xml:space="preserve">loc and </w:t>
      </w:r>
      <w:proofErr w:type="spellStart"/>
      <w:r w:rsidRPr="007C4B72">
        <w:rPr>
          <w:b/>
        </w:rPr>
        <w:t>iloc</w:t>
      </w:r>
      <w:proofErr w:type="spellEnd"/>
    </w:p>
    <w:p w14:paraId="20574E87" w14:textId="77777777" w:rsidR="0016040D" w:rsidRDefault="0016040D" w:rsidP="0016040D">
      <w:pPr>
        <w:pStyle w:val="ListParagraph"/>
        <w:numPr>
          <w:ilvl w:val="0"/>
          <w:numId w:val="31"/>
        </w:numPr>
      </w:pPr>
      <w:r w:rsidRPr="0016040D">
        <w:rPr>
          <w:b/>
        </w:rPr>
        <w:t>loc</w:t>
      </w:r>
      <w:r>
        <w:t xml:space="preserve"> works on </w:t>
      </w:r>
      <w:r w:rsidRPr="0016040D">
        <w:rPr>
          <w:b/>
        </w:rPr>
        <w:t>labels</w:t>
      </w:r>
      <w:r>
        <w:t xml:space="preserve"> assigned to the axis, </w:t>
      </w:r>
      <w:proofErr w:type="spellStart"/>
      <w:r w:rsidRPr="0016040D">
        <w:rPr>
          <w:b/>
        </w:rPr>
        <w:t>iloc</w:t>
      </w:r>
      <w:proofErr w:type="spellEnd"/>
      <w:r>
        <w:t xml:space="preserve"> works on </w:t>
      </w:r>
      <w:r w:rsidRPr="0016040D">
        <w:rPr>
          <w:b/>
        </w:rPr>
        <w:t>numbers</w:t>
      </w:r>
      <w:r>
        <w:t xml:space="preserve">. </w:t>
      </w:r>
    </w:p>
    <w:p w14:paraId="26E05DC5" w14:textId="44C6F950" w:rsidR="007B1746" w:rsidRDefault="0016040D" w:rsidP="0016040D">
      <w:pPr>
        <w:pStyle w:val="ListParagraph"/>
        <w:numPr>
          <w:ilvl w:val="0"/>
          <w:numId w:val="31"/>
        </w:numPr>
      </w:pPr>
      <w:r>
        <w:t xml:space="preserve">E.g. if axis is surname then </w:t>
      </w:r>
      <w:r w:rsidRPr="0016040D">
        <w:rPr>
          <w:b/>
        </w:rPr>
        <w:t>loc</w:t>
      </w:r>
      <w:r>
        <w:t xml:space="preserve"> will work only on the surname like ‘</w:t>
      </w:r>
      <w:r w:rsidRPr="0016040D">
        <w:rPr>
          <w:b/>
        </w:rPr>
        <w:t>vanli’</w:t>
      </w:r>
      <w:r>
        <w:t xml:space="preserve"> while </w:t>
      </w:r>
      <w:proofErr w:type="spellStart"/>
      <w:r w:rsidRPr="0016040D">
        <w:rPr>
          <w:b/>
        </w:rPr>
        <w:t>iloc</w:t>
      </w:r>
      <w:proofErr w:type="spellEnd"/>
      <w:r>
        <w:t xml:space="preserve"> will only work on </w:t>
      </w:r>
      <w:r w:rsidRPr="0016040D">
        <w:rPr>
          <w:b/>
        </w:rPr>
        <w:t>numbers</w:t>
      </w:r>
      <w:r>
        <w:t>.</w:t>
      </w:r>
    </w:p>
    <w:p w14:paraId="4C230C5D" w14:textId="506C4A10" w:rsidR="007B1746" w:rsidRDefault="007B1746" w:rsidP="007B1746"/>
    <w:p w14:paraId="28936517" w14:textId="067D4BBB" w:rsidR="007C4B72" w:rsidRDefault="007C4B72" w:rsidP="007B1746">
      <w:r w:rsidRPr="007C4B72">
        <w:rPr>
          <w:b/>
        </w:rPr>
        <w:t>Select</w:t>
      </w:r>
      <w:r>
        <w:t xml:space="preserve"> (first two) </w:t>
      </w:r>
      <w:r w:rsidRPr="007C4B72">
        <w:rPr>
          <w:b/>
        </w:rPr>
        <w:t>rows</w:t>
      </w:r>
      <w:r>
        <w:tab/>
      </w:r>
      <w:r>
        <w:tab/>
      </w:r>
      <w:proofErr w:type="spellStart"/>
      <w:r>
        <w:t>df.iloc</w:t>
      </w:r>
      <w:proofErr w:type="spellEnd"/>
      <w:r>
        <w:t>[0:2]</w:t>
      </w:r>
      <w:r>
        <w:tab/>
        <w:t xml:space="preserve">or </w:t>
      </w:r>
      <w:r>
        <w:tab/>
      </w:r>
      <w:proofErr w:type="spellStart"/>
      <w:r>
        <w:t>df.iloc</w:t>
      </w:r>
      <w:proofErr w:type="spellEnd"/>
      <w:r>
        <w:t>[:2]</w:t>
      </w:r>
    </w:p>
    <w:p w14:paraId="49F4D5B0" w14:textId="1926F478" w:rsidR="007C4B72" w:rsidRDefault="007C4B72" w:rsidP="007B1746">
      <w:r w:rsidRPr="007C4B72">
        <w:rPr>
          <w:b/>
        </w:rPr>
        <w:t>Exclude first row</w:t>
      </w:r>
      <w:r>
        <w:tab/>
      </w:r>
      <w:r>
        <w:tab/>
      </w:r>
      <w:proofErr w:type="spellStart"/>
      <w:r>
        <w:t>df.iloc</w:t>
      </w:r>
      <w:proofErr w:type="spellEnd"/>
      <w:r>
        <w:t>[1:]</w:t>
      </w:r>
    </w:p>
    <w:p w14:paraId="12DF4F95" w14:textId="0164F566" w:rsidR="007C4B72" w:rsidRDefault="007C4B72" w:rsidP="007B1746">
      <w:r w:rsidRPr="007C4B72">
        <w:rPr>
          <w:b/>
        </w:rPr>
        <w:t>Select all</w:t>
      </w:r>
      <w:r>
        <w:tab/>
      </w:r>
      <w:r>
        <w:tab/>
      </w:r>
      <w:r>
        <w:tab/>
      </w:r>
      <w:proofErr w:type="spellStart"/>
      <w:r>
        <w:t>df.iloc</w:t>
      </w:r>
      <w:proofErr w:type="spellEnd"/>
      <w:r>
        <w:t>[:]</w:t>
      </w:r>
    </w:p>
    <w:p w14:paraId="7D7B7DE3" w14:textId="1FE1DB01" w:rsidR="007C4B72" w:rsidRDefault="007C4B72" w:rsidP="007B1746">
      <w:r w:rsidRPr="007C4B72">
        <w:rPr>
          <w:b/>
        </w:rPr>
        <w:t>All rows and columns 2-3</w:t>
      </w:r>
      <w:r>
        <w:tab/>
      </w:r>
      <w:proofErr w:type="spellStart"/>
      <w:r>
        <w:t>df.iloc</w:t>
      </w:r>
      <w:proofErr w:type="spellEnd"/>
      <w:r>
        <w:t>[:, 1:3]</w:t>
      </w:r>
      <w:r>
        <w:tab/>
        <w:t>you are selecting columns 2 and 3 with indexes 1 and 2</w:t>
      </w:r>
    </w:p>
    <w:p w14:paraId="369B7D4C" w14:textId="7F924781" w:rsidR="007C4B72" w:rsidRDefault="000A4815" w:rsidP="007B1746">
      <w:r w:rsidRPr="000A4815">
        <w:rPr>
          <w:b/>
        </w:rPr>
        <w:lastRenderedPageBreak/>
        <w:t>Select last two columns</w:t>
      </w:r>
      <w:r>
        <w:tab/>
      </w:r>
      <w:r>
        <w:tab/>
      </w:r>
      <w:proofErr w:type="spellStart"/>
      <w:r>
        <w:t>df.iloc</w:t>
      </w:r>
      <w:proofErr w:type="spellEnd"/>
      <w:r>
        <w:t>[:, -2:]</w:t>
      </w:r>
      <w:r>
        <w:tab/>
        <w:t>count from 0 to -1, -2 etc. from right to left. Select the column you want to have and with : you will select everything to the right</w:t>
      </w:r>
    </w:p>
    <w:p w14:paraId="2597E5D7" w14:textId="0DA7C838" w:rsidR="000A4815" w:rsidRDefault="000A4815" w:rsidP="007B1746">
      <w:r w:rsidRPr="00E2242B">
        <w:rPr>
          <w:b/>
        </w:rPr>
        <w:t>Select the last row</w:t>
      </w:r>
      <w:r>
        <w:tab/>
      </w:r>
      <w:r>
        <w:tab/>
      </w:r>
      <w:r w:rsidR="00E2242B">
        <w:tab/>
      </w:r>
      <w:r w:rsidR="00E2242B">
        <w:tab/>
      </w:r>
      <w:r w:rsidR="00E2242B">
        <w:tab/>
      </w:r>
      <w:r w:rsidR="00E2242B">
        <w:tab/>
      </w:r>
      <w:proofErr w:type="spellStart"/>
      <w:r>
        <w:t>df.iloc</w:t>
      </w:r>
      <w:proofErr w:type="spellEnd"/>
      <w:r>
        <w:t>[-1]</w:t>
      </w:r>
    </w:p>
    <w:p w14:paraId="588E39B2" w14:textId="73D0B308" w:rsidR="000A4815" w:rsidRDefault="000A4815" w:rsidP="007B1746">
      <w:r w:rsidRPr="00E2242B">
        <w:rPr>
          <w:b/>
        </w:rPr>
        <w:t>Select all rows and last column</w:t>
      </w:r>
      <w:r>
        <w:tab/>
      </w:r>
      <w:r w:rsidR="00E2242B">
        <w:tab/>
      </w:r>
      <w:r w:rsidR="00E2242B">
        <w:tab/>
      </w:r>
      <w:r w:rsidR="00E2242B">
        <w:tab/>
      </w:r>
      <w:r w:rsidR="00E2242B">
        <w:tab/>
      </w:r>
      <w:proofErr w:type="spellStart"/>
      <w:r>
        <w:t>df.iloc</w:t>
      </w:r>
      <w:proofErr w:type="spellEnd"/>
      <w:r>
        <w:t>[:, -1]</w:t>
      </w:r>
    </w:p>
    <w:p w14:paraId="7510BDFC" w14:textId="65FDD0B6" w:rsidR="00E2242B" w:rsidRPr="000A4815" w:rsidRDefault="00E2242B" w:rsidP="007B1746">
      <w:r w:rsidRPr="00E2242B">
        <w:rPr>
          <w:b/>
        </w:rPr>
        <w:t>Select all rows and all columns except for the last column</w:t>
      </w:r>
      <w:r>
        <w:tab/>
      </w:r>
      <w:proofErr w:type="spellStart"/>
      <w:r>
        <w:t>df.iloc</w:t>
      </w:r>
      <w:proofErr w:type="spellEnd"/>
      <w:r>
        <w:t>[:, :-1]</w:t>
      </w:r>
    </w:p>
    <w:p w14:paraId="73253BFA" w14:textId="77777777" w:rsidR="007C4B72" w:rsidRDefault="007C4B72" w:rsidP="007B1746"/>
    <w:p w14:paraId="0A539F56" w14:textId="4DFBD23B" w:rsidR="007C4B72" w:rsidRDefault="007C4B72" w:rsidP="007B1746">
      <w:r>
        <w:t>If you want to get the first 2 rows you need to select the third index, in this case 2:</w:t>
      </w:r>
    </w:p>
    <w:p w14:paraId="1A9E84AE" w14:textId="3F584F7F" w:rsidR="007C4B72" w:rsidRDefault="007C4B72" w:rsidP="007B1746">
      <w:r w:rsidRPr="007C4B72">
        <w:rPr>
          <w:noProof/>
        </w:rPr>
        <w:drawing>
          <wp:inline distT="0" distB="0" distL="0" distR="0" wp14:anchorId="39EE9786" wp14:editId="2BD684BA">
            <wp:extent cx="1933575" cy="10367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44212" cy="104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1B622" w14:textId="0164E4E3" w:rsidR="007B1746" w:rsidRDefault="007B1746" w:rsidP="007B1746"/>
    <w:p w14:paraId="16AD843A" w14:textId="71D89E6B" w:rsidR="007B1746" w:rsidRDefault="00AB6D41" w:rsidP="007B1746">
      <w:r w:rsidRPr="00AB6D41">
        <w:rPr>
          <w:b/>
        </w:rPr>
        <w:t>Select specific columns and rows</w:t>
      </w:r>
      <w:r>
        <w:t>. In this case you will select column index 0 and column index 2 (</w:t>
      </w:r>
      <w:proofErr w:type="spellStart"/>
      <w:r>
        <w:t>first_name</w:t>
      </w:r>
      <w:proofErr w:type="spellEnd"/>
      <w:r>
        <w:t xml:space="preserve"> and email). In the second query you will select second row and third column</w:t>
      </w:r>
    </w:p>
    <w:p w14:paraId="03E2CADD" w14:textId="20267645" w:rsidR="007B1746" w:rsidRDefault="00AB6D41" w:rsidP="007B1746">
      <w:r w:rsidRPr="00AB6D41">
        <w:rPr>
          <w:noProof/>
        </w:rPr>
        <w:lastRenderedPageBreak/>
        <w:drawing>
          <wp:inline distT="0" distB="0" distL="0" distR="0" wp14:anchorId="7E93EEC2" wp14:editId="0C3B8370">
            <wp:extent cx="4048690" cy="4534533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EBBFE" w14:textId="0EDEDEA9" w:rsidR="007B1746" w:rsidRDefault="007B1746" w:rsidP="007B1746"/>
    <w:p w14:paraId="1710B5A4" w14:textId="62C3EA9A" w:rsidR="007B1746" w:rsidRDefault="00AB6D41" w:rsidP="007B1746">
      <w:r w:rsidRPr="00AB6D41">
        <w:rPr>
          <w:b/>
        </w:rPr>
        <w:t>Select rows and columns using loc</w:t>
      </w:r>
      <w:r>
        <w:tab/>
      </w:r>
      <w:r>
        <w:tab/>
      </w:r>
      <w:proofErr w:type="spellStart"/>
      <w:r w:rsidRPr="00AB6D41">
        <w:t>df.loc</w:t>
      </w:r>
      <w:proofErr w:type="spellEnd"/>
      <w:r w:rsidRPr="00AB6D41">
        <w:t>[["</w:t>
      </w:r>
      <w:proofErr w:type="spellStart"/>
      <w:r w:rsidRPr="00AB6D41">
        <w:t>samiam</w:t>
      </w:r>
      <w:proofErr w:type="spellEnd"/>
      <w:r w:rsidRPr="00AB6D41">
        <w:t>","</w:t>
      </w:r>
      <w:proofErr w:type="spellStart"/>
      <w:r w:rsidRPr="00AB6D41">
        <w:t>thomasnield</w:t>
      </w:r>
      <w:proofErr w:type="spellEnd"/>
      <w:r w:rsidRPr="00AB6D41">
        <w:t>"], "email"]</w:t>
      </w:r>
    </w:p>
    <w:p w14:paraId="110BF495" w14:textId="41D83CE5" w:rsidR="00AB6D41" w:rsidRDefault="00AB6D41" w:rsidP="007B1746">
      <w:r w:rsidRPr="00AB6D41">
        <w:rPr>
          <w:b/>
        </w:rPr>
        <w:t>Reset index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reset_index</w:t>
      </w:r>
      <w:proofErr w:type="spellEnd"/>
      <w:r>
        <w:t>(</w:t>
      </w:r>
      <w:proofErr w:type="spellStart"/>
      <w:r>
        <w:t>inplace</w:t>
      </w:r>
      <w:proofErr w:type="spellEnd"/>
      <w:r>
        <w:t xml:space="preserve"> = True)</w:t>
      </w:r>
    </w:p>
    <w:p w14:paraId="4AA0C18A" w14:textId="675728C2" w:rsidR="00064E6A" w:rsidRDefault="00064E6A" w:rsidP="00064E6A">
      <w:r w:rsidRPr="00064E6A">
        <w:rPr>
          <w:b/>
        </w:rPr>
        <w:t>Select values that start with a specific letter</w:t>
      </w:r>
      <w:r>
        <w:tab/>
        <w:t>condition = df["username"].</w:t>
      </w:r>
      <w:proofErr w:type="spellStart"/>
      <w:r>
        <w:t>str.startswith</w:t>
      </w:r>
      <w:proofErr w:type="spellEnd"/>
      <w:r>
        <w:t>("s")</w:t>
      </w:r>
      <w:r>
        <w:tab/>
      </w:r>
      <w:r>
        <w:tab/>
      </w:r>
      <w:r>
        <w:tab/>
        <w:t>username = column, s = letter start</w:t>
      </w:r>
    </w:p>
    <w:p w14:paraId="1DFC6E1F" w14:textId="77777777" w:rsidR="00064E6A" w:rsidRDefault="00064E6A" w:rsidP="00064E6A">
      <w:pPr>
        <w:ind w:left="3600" w:firstLine="720"/>
      </w:pPr>
      <w:r>
        <w:t>df[condition]</w:t>
      </w:r>
    </w:p>
    <w:p w14:paraId="424F4128" w14:textId="3367CA98" w:rsidR="00064E6A" w:rsidRDefault="00064E6A" w:rsidP="00064E6A">
      <w:r w:rsidRPr="00064E6A">
        <w:rPr>
          <w:b/>
        </w:rPr>
        <w:t>Multiple conditions. AND &amp; OR are &amp; and |</w:t>
      </w:r>
      <w:r>
        <w:tab/>
        <w:t>condition = df["username"].</w:t>
      </w:r>
      <w:proofErr w:type="spellStart"/>
      <w:r>
        <w:t>str.startswith</w:t>
      </w:r>
      <w:proofErr w:type="spellEnd"/>
      <w:r>
        <w:t>("s") &amp; df["email"].</w:t>
      </w:r>
      <w:proofErr w:type="spellStart"/>
      <w:r>
        <w:t>str.contains</w:t>
      </w:r>
      <w:proofErr w:type="spellEnd"/>
      <w:r>
        <w:t>("</w:t>
      </w:r>
      <w:proofErr w:type="spellStart"/>
      <w:r>
        <w:t>gmail</w:t>
      </w:r>
      <w:proofErr w:type="spellEnd"/>
      <w:r>
        <w:t>")</w:t>
      </w:r>
    </w:p>
    <w:p w14:paraId="08E18714" w14:textId="758385A0" w:rsidR="00064E6A" w:rsidRDefault="00064E6A" w:rsidP="00064E6A">
      <w:pPr>
        <w:ind w:left="3600" w:firstLine="720"/>
      </w:pPr>
      <w:r>
        <w:t xml:space="preserve">df[condition] </w:t>
      </w:r>
    </w:p>
    <w:p w14:paraId="6DCCAFB1" w14:textId="77777777" w:rsidR="00AB6D41" w:rsidRDefault="00AB6D41" w:rsidP="007B1746"/>
    <w:p w14:paraId="7D1C502B" w14:textId="0E97D580" w:rsidR="007B1746" w:rsidRPr="00064E6A" w:rsidRDefault="00064E6A" w:rsidP="007B1746">
      <w:pPr>
        <w:rPr>
          <w:b/>
          <w:sz w:val="32"/>
        </w:rPr>
      </w:pPr>
      <w:r w:rsidRPr="00064E6A">
        <w:rPr>
          <w:b/>
          <w:sz w:val="32"/>
          <w:highlight w:val="yellow"/>
        </w:rPr>
        <w:t>Drop columns and rows</w:t>
      </w:r>
    </w:p>
    <w:p w14:paraId="71E6569B" w14:textId="02F6998A" w:rsidR="00064E6A" w:rsidRDefault="00064E6A" w:rsidP="007B1746">
      <w:r w:rsidRPr="00064E6A">
        <w:rPr>
          <w:noProof/>
        </w:rPr>
        <w:drawing>
          <wp:inline distT="0" distB="0" distL="0" distR="0" wp14:anchorId="0F070F55" wp14:editId="1CE3F291">
            <wp:extent cx="7049484" cy="366763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049484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CFCFA" w14:textId="77777777" w:rsidR="004C2A64" w:rsidRDefault="004C2A64" w:rsidP="007B1746"/>
    <w:p w14:paraId="1D573621" w14:textId="7C3176C6" w:rsidR="00064E6A" w:rsidRDefault="00DC5507" w:rsidP="007B1746">
      <w:r w:rsidRPr="00DC5507">
        <w:rPr>
          <w:noProof/>
        </w:rPr>
        <w:drawing>
          <wp:inline distT="0" distB="0" distL="0" distR="0" wp14:anchorId="76574071" wp14:editId="0C5035ED">
            <wp:extent cx="7020905" cy="1733792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2090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B475" w14:textId="77777777" w:rsidR="004C2A64" w:rsidRDefault="004C2A64" w:rsidP="007B1746">
      <w:pPr>
        <w:rPr>
          <w:b/>
        </w:rPr>
      </w:pPr>
    </w:p>
    <w:p w14:paraId="10A6742E" w14:textId="3E4266BA" w:rsidR="00DC5507" w:rsidRPr="004C2A64" w:rsidRDefault="004C2A64" w:rsidP="007B1746">
      <w:pPr>
        <w:rPr>
          <w:b/>
        </w:rPr>
      </w:pPr>
      <w:r w:rsidRPr="004C2A64">
        <w:rPr>
          <w:b/>
        </w:rPr>
        <w:t>Remove columns:</w:t>
      </w:r>
    </w:p>
    <w:p w14:paraId="0B41450C" w14:textId="2824A7E1" w:rsidR="004C2A64" w:rsidRDefault="004C2A64" w:rsidP="007B1746">
      <w:r w:rsidRPr="004C2A64">
        <w:rPr>
          <w:noProof/>
        </w:rPr>
        <w:drawing>
          <wp:inline distT="0" distB="0" distL="0" distR="0" wp14:anchorId="21491E62" wp14:editId="11CB45D3">
            <wp:extent cx="9144000" cy="81216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C71E" w14:textId="77777777" w:rsidR="004C2A64" w:rsidRDefault="004C2A64" w:rsidP="007B1746"/>
    <w:p w14:paraId="256757BF" w14:textId="6660DB77" w:rsidR="007B1746" w:rsidRPr="00004FDC" w:rsidRDefault="004C2A64" w:rsidP="007B1746">
      <w:pPr>
        <w:rPr>
          <w:b/>
        </w:rPr>
      </w:pPr>
      <w:r w:rsidRPr="00004FDC">
        <w:rPr>
          <w:b/>
        </w:rPr>
        <w:t xml:space="preserve">Remove columns by selecting </w:t>
      </w:r>
      <w:r w:rsidR="00004FDC" w:rsidRPr="00004FDC">
        <w:rPr>
          <w:b/>
        </w:rPr>
        <w:t>specific columns like column 1 and 4:</w:t>
      </w:r>
    </w:p>
    <w:p w14:paraId="321EF664" w14:textId="250292AE" w:rsidR="007B1746" w:rsidRDefault="004C2A64" w:rsidP="007B1746">
      <w:r w:rsidRPr="004C2A64">
        <w:rPr>
          <w:noProof/>
        </w:rPr>
        <w:lastRenderedPageBreak/>
        <w:drawing>
          <wp:inline distT="0" distB="0" distL="0" distR="0" wp14:anchorId="6EC1DB19" wp14:editId="1DFF4FA3">
            <wp:extent cx="4648849" cy="6030167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D0832" w14:textId="35C05C67" w:rsidR="007B1746" w:rsidRDefault="007B1746" w:rsidP="007B1746"/>
    <w:p w14:paraId="2FA5A706" w14:textId="51121171" w:rsidR="007B1746" w:rsidRPr="00004FDC" w:rsidRDefault="00004FDC" w:rsidP="007B1746">
      <w:pPr>
        <w:rPr>
          <w:b/>
          <w:sz w:val="32"/>
        </w:rPr>
      </w:pPr>
      <w:r w:rsidRPr="00004FDC">
        <w:rPr>
          <w:b/>
          <w:sz w:val="32"/>
          <w:highlight w:val="yellow"/>
        </w:rPr>
        <w:t>Adding rows and columns (appending)</w:t>
      </w:r>
    </w:p>
    <w:p w14:paraId="3D33F12B" w14:textId="6BCC1BFE" w:rsidR="00004FDC" w:rsidRPr="00004FDC" w:rsidRDefault="00004FDC" w:rsidP="007B1746">
      <w:pPr>
        <w:rPr>
          <w:b/>
        </w:rPr>
      </w:pPr>
      <w:r w:rsidRPr="00004FDC">
        <w:rPr>
          <w:b/>
        </w:rPr>
        <w:lastRenderedPageBreak/>
        <w:t xml:space="preserve">Add a column at the end of the </w:t>
      </w:r>
      <w:proofErr w:type="spellStart"/>
      <w:r w:rsidRPr="00004FDC">
        <w:rPr>
          <w:b/>
        </w:rPr>
        <w:t>dataframe</w:t>
      </w:r>
      <w:proofErr w:type="spellEnd"/>
      <w:r w:rsidRPr="00004FDC">
        <w:rPr>
          <w:b/>
        </w:rPr>
        <w:t>:</w:t>
      </w:r>
    </w:p>
    <w:p w14:paraId="375FDE26" w14:textId="105ADA62" w:rsidR="00004FDC" w:rsidRDefault="00004FDC" w:rsidP="007B1746">
      <w:r w:rsidRPr="00004FDC">
        <w:rPr>
          <w:noProof/>
        </w:rPr>
        <w:drawing>
          <wp:inline distT="0" distB="0" distL="0" distR="0" wp14:anchorId="30E9FC01" wp14:editId="1B75829D">
            <wp:extent cx="4896533" cy="192431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8A5DD" w14:textId="67FD82AE" w:rsidR="00004FDC" w:rsidRDefault="00004FDC" w:rsidP="007B1746"/>
    <w:p w14:paraId="038B3391" w14:textId="5E075712" w:rsidR="00004FDC" w:rsidRPr="004C6CEB" w:rsidRDefault="00C311D1" w:rsidP="007B1746">
      <w:pPr>
        <w:rPr>
          <w:b/>
        </w:rPr>
      </w:pPr>
      <w:r w:rsidRPr="004C6CEB">
        <w:rPr>
          <w:b/>
        </w:rPr>
        <w:t>Add a column at a specific place:</w:t>
      </w:r>
    </w:p>
    <w:p w14:paraId="5AA43563" w14:textId="527FC416" w:rsidR="00C311D1" w:rsidRDefault="00C311D1" w:rsidP="007B1746">
      <w:r w:rsidRPr="00C311D1">
        <w:rPr>
          <w:noProof/>
        </w:rPr>
        <w:drawing>
          <wp:inline distT="0" distB="0" distL="0" distR="0" wp14:anchorId="3F82A1A2" wp14:editId="5F68CCA5">
            <wp:extent cx="9144000" cy="25152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25A49" w14:textId="77777777" w:rsidR="00C311D1" w:rsidRPr="00C311D1" w:rsidRDefault="00C311D1" w:rsidP="007B1746"/>
    <w:p w14:paraId="43BD0078" w14:textId="214C8278" w:rsidR="007B1746" w:rsidRPr="004C6CEB" w:rsidRDefault="004C6CEB" w:rsidP="007B1746">
      <w:pPr>
        <w:rPr>
          <w:b/>
        </w:rPr>
      </w:pPr>
      <w:r w:rsidRPr="004C6CEB">
        <w:rPr>
          <w:b/>
        </w:rPr>
        <w:t>Add a row:</w:t>
      </w:r>
    </w:p>
    <w:p w14:paraId="0F360279" w14:textId="6D2997A0" w:rsidR="004C6CEB" w:rsidRDefault="004C6CEB" w:rsidP="004C6CEB">
      <w:pPr>
        <w:ind w:left="720" w:hanging="720"/>
      </w:pPr>
      <w:r w:rsidRPr="004C6CEB">
        <w:rPr>
          <w:noProof/>
        </w:rPr>
        <w:lastRenderedPageBreak/>
        <w:drawing>
          <wp:inline distT="0" distB="0" distL="0" distR="0" wp14:anchorId="6FAAD660" wp14:editId="097FC58A">
            <wp:extent cx="9144000" cy="22809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0079E" w14:textId="761BD54A" w:rsidR="007B1746" w:rsidRDefault="007B1746" w:rsidP="007B1746"/>
    <w:p w14:paraId="24D2661B" w14:textId="1F3D1F93" w:rsidR="004C6CEB" w:rsidRPr="004C6CEB" w:rsidRDefault="004C6CEB" w:rsidP="007B1746">
      <w:pPr>
        <w:rPr>
          <w:b/>
        </w:rPr>
      </w:pPr>
      <w:r w:rsidRPr="004C6CEB">
        <w:rPr>
          <w:b/>
        </w:rPr>
        <w:t xml:space="preserve">Using </w:t>
      </w:r>
      <w:proofErr w:type="spellStart"/>
      <w:r w:rsidRPr="004C6CEB">
        <w:rPr>
          <w:b/>
        </w:rPr>
        <w:t>concat</w:t>
      </w:r>
      <w:proofErr w:type="spellEnd"/>
      <w:r>
        <w:rPr>
          <w:b/>
        </w:rPr>
        <w:t xml:space="preserve"> (merge two </w:t>
      </w:r>
      <w:r w:rsidR="00A46C94">
        <w:rPr>
          <w:b/>
        </w:rPr>
        <w:t>datasets)</w:t>
      </w:r>
      <w:r w:rsidRPr="004C6CEB">
        <w:rPr>
          <w:b/>
        </w:rPr>
        <w:t>:</w:t>
      </w:r>
    </w:p>
    <w:p w14:paraId="64569692" w14:textId="63354213" w:rsidR="004C6CEB" w:rsidRDefault="004C6CEB" w:rsidP="007B1746">
      <w:r w:rsidRPr="004C6CEB">
        <w:rPr>
          <w:noProof/>
        </w:rPr>
        <w:lastRenderedPageBreak/>
        <w:drawing>
          <wp:inline distT="0" distB="0" distL="0" distR="0" wp14:anchorId="7F51611B" wp14:editId="70074D81">
            <wp:extent cx="5992061" cy="4172532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4C89E" w14:textId="024EBD16" w:rsidR="004C6CEB" w:rsidRDefault="004C6CEB" w:rsidP="007B1746"/>
    <w:p w14:paraId="21B8A21A" w14:textId="5AF581EB" w:rsidR="004C6CEB" w:rsidRPr="00A46C94" w:rsidRDefault="00A46C94" w:rsidP="007B1746">
      <w:pPr>
        <w:rPr>
          <w:b/>
          <w:sz w:val="28"/>
        </w:rPr>
      </w:pPr>
      <w:r w:rsidRPr="00A46C94">
        <w:rPr>
          <w:b/>
          <w:sz w:val="28"/>
          <w:highlight w:val="yellow"/>
        </w:rPr>
        <w:t>Updating data</w:t>
      </w:r>
    </w:p>
    <w:p w14:paraId="1785F242" w14:textId="19A007FB" w:rsidR="00A46C94" w:rsidRPr="00A46C94" w:rsidRDefault="00A46C94" w:rsidP="007B1746">
      <w:pPr>
        <w:rPr>
          <w:b/>
        </w:rPr>
      </w:pPr>
      <w:r w:rsidRPr="00A46C94">
        <w:rPr>
          <w:b/>
        </w:rPr>
        <w:t>Making a column in caps lock (upper):</w:t>
      </w:r>
    </w:p>
    <w:p w14:paraId="6E0B795F" w14:textId="7E18EC0B" w:rsidR="00A46C94" w:rsidRDefault="00A46C94" w:rsidP="007B1746">
      <w:r w:rsidRPr="00A46C94">
        <w:rPr>
          <w:noProof/>
        </w:rPr>
        <w:lastRenderedPageBreak/>
        <w:drawing>
          <wp:inline distT="0" distB="0" distL="0" distR="0" wp14:anchorId="783E542E" wp14:editId="0A30682B">
            <wp:extent cx="7802064" cy="2867425"/>
            <wp:effectExtent l="0" t="0" r="889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802064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46B91" w14:textId="72F42875" w:rsidR="00A46C94" w:rsidRDefault="00A46C94" w:rsidP="007B1746"/>
    <w:p w14:paraId="1BC0FD87" w14:textId="74838E66" w:rsidR="00A46C94" w:rsidRPr="00A46C94" w:rsidRDefault="00A46C94" w:rsidP="007B1746">
      <w:pPr>
        <w:rPr>
          <w:b/>
        </w:rPr>
      </w:pPr>
      <w:r w:rsidRPr="00A46C94">
        <w:rPr>
          <w:b/>
        </w:rPr>
        <w:t>Updating on a condition:</w:t>
      </w:r>
    </w:p>
    <w:p w14:paraId="75FAC388" w14:textId="7D3F9731" w:rsidR="00A46C94" w:rsidRDefault="00A46C94" w:rsidP="007B1746">
      <w:r w:rsidRPr="00A46C94">
        <w:rPr>
          <w:noProof/>
        </w:rPr>
        <w:lastRenderedPageBreak/>
        <w:drawing>
          <wp:inline distT="0" distB="0" distL="0" distR="0" wp14:anchorId="0FDA3335" wp14:editId="40EB1F84">
            <wp:extent cx="6230219" cy="321037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30219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92EDF" w14:textId="77777777" w:rsidR="004910FA" w:rsidRDefault="004910FA" w:rsidP="007B1746"/>
    <w:p w14:paraId="579A2C9C" w14:textId="397946B1" w:rsidR="004910FA" w:rsidRPr="004910FA" w:rsidRDefault="004910FA" w:rsidP="007B1746">
      <w:pPr>
        <w:rPr>
          <w:b/>
        </w:rPr>
      </w:pPr>
      <w:r w:rsidRPr="004910FA">
        <w:rPr>
          <w:b/>
        </w:rPr>
        <w:t>Update row on condition:</w:t>
      </w:r>
    </w:p>
    <w:p w14:paraId="7E728584" w14:textId="7107E99D" w:rsidR="00A46C94" w:rsidRDefault="004910FA" w:rsidP="007B1746">
      <w:r w:rsidRPr="004910FA">
        <w:rPr>
          <w:noProof/>
        </w:rPr>
        <w:drawing>
          <wp:inline distT="0" distB="0" distL="0" distR="0" wp14:anchorId="0379B86E" wp14:editId="6FA50BC8">
            <wp:extent cx="6163535" cy="2581635"/>
            <wp:effectExtent l="0" t="0" r="889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CCE" w14:textId="1EF61D9D" w:rsidR="007B1746" w:rsidRPr="004910FA" w:rsidRDefault="004910FA" w:rsidP="007B1746">
      <w:pPr>
        <w:rPr>
          <w:b/>
        </w:rPr>
      </w:pPr>
      <w:r w:rsidRPr="004910FA">
        <w:rPr>
          <w:b/>
        </w:rPr>
        <w:lastRenderedPageBreak/>
        <w:t>Unpivoting data (melting):</w:t>
      </w:r>
    </w:p>
    <w:p w14:paraId="62DAE454" w14:textId="62C568CA" w:rsidR="004910FA" w:rsidRDefault="004910FA" w:rsidP="007B1746">
      <w:r w:rsidRPr="004910FA">
        <w:rPr>
          <w:noProof/>
        </w:rPr>
        <w:drawing>
          <wp:inline distT="0" distB="0" distL="0" distR="0" wp14:anchorId="3798A826" wp14:editId="76778CAC">
            <wp:extent cx="1800476" cy="1114581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1F981" w14:textId="11821940" w:rsidR="004910FA" w:rsidRDefault="004910FA" w:rsidP="007B1746">
      <w:proofErr w:type="spellStart"/>
      <w:r>
        <w:t>Id_vars</w:t>
      </w:r>
      <w:proofErr w:type="spellEnd"/>
      <w:r>
        <w:t xml:space="preserve"> = untouched columns</w:t>
      </w:r>
    </w:p>
    <w:p w14:paraId="470F627F" w14:textId="6A354713" w:rsidR="004910FA" w:rsidRDefault="004910FA" w:rsidP="007B1746">
      <w:proofErr w:type="spellStart"/>
      <w:r>
        <w:t>Value_vars</w:t>
      </w:r>
      <w:proofErr w:type="spellEnd"/>
      <w:r>
        <w:t xml:space="preserve"> = columns that will be unpivoted</w:t>
      </w:r>
    </w:p>
    <w:p w14:paraId="18F4A070" w14:textId="6AE5B920" w:rsidR="004910FA" w:rsidRDefault="0055498E" w:rsidP="007B1746">
      <w:proofErr w:type="spellStart"/>
      <w:r>
        <w:t>Var_name</w:t>
      </w:r>
      <w:proofErr w:type="spellEnd"/>
      <w:r>
        <w:t xml:space="preserve"> = column names will be moved to this column</w:t>
      </w:r>
    </w:p>
    <w:p w14:paraId="09FBE808" w14:textId="4D75A1F4" w:rsidR="0055498E" w:rsidRDefault="0055498E" w:rsidP="007B1746">
      <w:proofErr w:type="spellStart"/>
      <w:r>
        <w:t>Value_name</w:t>
      </w:r>
      <w:proofErr w:type="spellEnd"/>
      <w:r>
        <w:t xml:space="preserve"> = column values will be moved to this column</w:t>
      </w:r>
    </w:p>
    <w:p w14:paraId="733ED2AA" w14:textId="10E8322E" w:rsidR="004910FA" w:rsidRDefault="004910FA" w:rsidP="007B1746">
      <w:r w:rsidRPr="004910FA">
        <w:rPr>
          <w:noProof/>
        </w:rPr>
        <w:drawing>
          <wp:inline distT="0" distB="0" distL="0" distR="0" wp14:anchorId="43278425" wp14:editId="5E056B09">
            <wp:extent cx="6601746" cy="244826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9D67E" w14:textId="678124E2" w:rsidR="004910FA" w:rsidRDefault="004910FA" w:rsidP="007B1746"/>
    <w:p w14:paraId="6070CF16" w14:textId="1921E58E" w:rsidR="004910FA" w:rsidRPr="00AE7D1C" w:rsidRDefault="00AE7D1C" w:rsidP="007B1746">
      <w:pPr>
        <w:rPr>
          <w:b/>
          <w:sz w:val="32"/>
        </w:rPr>
      </w:pPr>
      <w:r w:rsidRPr="00AE7D1C">
        <w:rPr>
          <w:b/>
          <w:sz w:val="32"/>
          <w:highlight w:val="yellow"/>
        </w:rPr>
        <w:t>Sorting, Casting, and Categories</w:t>
      </w:r>
    </w:p>
    <w:p w14:paraId="44703115" w14:textId="506216D8" w:rsidR="00AE7D1C" w:rsidRPr="00AE7D1C" w:rsidRDefault="00AE7D1C" w:rsidP="007B1746">
      <w:pPr>
        <w:rPr>
          <w:b/>
        </w:rPr>
      </w:pPr>
      <w:r w:rsidRPr="00AE7D1C">
        <w:rPr>
          <w:b/>
        </w:rPr>
        <w:t>Datatypes:</w:t>
      </w:r>
    </w:p>
    <w:p w14:paraId="5E133183" w14:textId="04D1F57E" w:rsidR="00AE7D1C" w:rsidRDefault="00AE7D1C" w:rsidP="007B1746">
      <w:r w:rsidRPr="00AE7D1C">
        <w:rPr>
          <w:noProof/>
        </w:rPr>
        <w:drawing>
          <wp:inline distT="0" distB="0" distL="0" distR="0" wp14:anchorId="1D6F9E0D" wp14:editId="5E0F1CD5">
            <wp:extent cx="3038899" cy="495369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39BA6" w14:textId="2BB15F9D" w:rsidR="00AE7D1C" w:rsidRDefault="00AE7D1C" w:rsidP="007B1746"/>
    <w:p w14:paraId="4EADE5D2" w14:textId="3DA17B98" w:rsidR="003A4513" w:rsidRDefault="003A4513" w:rsidP="007B1746">
      <w:r w:rsidRPr="003A4513">
        <w:rPr>
          <w:b/>
        </w:rPr>
        <w:t>Timestamp example (date)</w:t>
      </w:r>
      <w:r>
        <w:tab/>
      </w:r>
      <w:r>
        <w:tab/>
      </w:r>
      <w:proofErr w:type="spellStart"/>
      <w:r>
        <w:t>pd.Timestamp</w:t>
      </w:r>
      <w:proofErr w:type="spellEnd"/>
      <w:r>
        <w:t>(‘20230130’)</w:t>
      </w:r>
      <w:r>
        <w:tab/>
      </w:r>
      <w:r>
        <w:tab/>
      </w:r>
      <w:r>
        <w:tab/>
      </w:r>
      <w:r>
        <w:tab/>
      </w:r>
      <w:r>
        <w:tab/>
        <w:t>→</w:t>
      </w:r>
      <w:r>
        <w:tab/>
        <w:t>2023-01-30</w:t>
      </w:r>
    </w:p>
    <w:p w14:paraId="0FD5830C" w14:textId="1E1B082E" w:rsidR="003A4513" w:rsidRDefault="003A4513" w:rsidP="007B1746">
      <w:r w:rsidRPr="003A4513">
        <w:rPr>
          <w:b/>
        </w:rPr>
        <w:t>Difference between days</w:t>
      </w:r>
      <w:r>
        <w:tab/>
      </w:r>
      <w:r>
        <w:tab/>
      </w:r>
      <w:proofErr w:type="spellStart"/>
      <w:r w:rsidRPr="003A4513">
        <w:t>pd.Timestamp</w:t>
      </w:r>
      <w:proofErr w:type="spellEnd"/>
      <w:r w:rsidRPr="003A4513">
        <w:t xml:space="preserve">('20230130') - </w:t>
      </w:r>
      <w:proofErr w:type="spellStart"/>
      <w:r w:rsidRPr="003A4513">
        <w:t>pd.Timestamp</w:t>
      </w:r>
      <w:proofErr w:type="spellEnd"/>
      <w:r w:rsidRPr="003A4513">
        <w:t>('20230127')</w:t>
      </w:r>
      <w:r>
        <w:tab/>
      </w:r>
      <w:r>
        <w:tab/>
        <w:t>→</w:t>
      </w:r>
      <w:r>
        <w:tab/>
        <w:t>3 days</w:t>
      </w:r>
    </w:p>
    <w:p w14:paraId="1207DF86" w14:textId="4562B7BA" w:rsidR="00AE7D1C" w:rsidRDefault="003A4513" w:rsidP="007B1746">
      <w:r w:rsidRPr="003A4513">
        <w:rPr>
          <w:b/>
        </w:rPr>
        <w:t>View datatypes</w:t>
      </w:r>
      <w:r>
        <w:tab/>
      </w:r>
      <w:r>
        <w:tab/>
      </w:r>
      <w:r>
        <w:tab/>
      </w:r>
      <w:r>
        <w:tab/>
      </w:r>
      <w:proofErr w:type="spellStart"/>
      <w:r>
        <w:t>df.dtypes</w:t>
      </w:r>
      <w:proofErr w:type="spellEnd"/>
    </w:p>
    <w:p w14:paraId="24BA3EEC" w14:textId="772F43EB" w:rsidR="003A4513" w:rsidRDefault="003A4513" w:rsidP="007B1746">
      <w:r w:rsidRPr="003A4513">
        <w:rPr>
          <w:noProof/>
        </w:rPr>
        <w:drawing>
          <wp:inline distT="0" distB="0" distL="0" distR="0" wp14:anchorId="7373514C" wp14:editId="2A02B83D">
            <wp:extent cx="2143424" cy="163852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770B" w14:textId="6C3E5A1F" w:rsidR="003A4513" w:rsidRDefault="003A4513" w:rsidP="007B1746">
      <w:r>
        <w:t xml:space="preserve">You will get column name on the left (float, int, </w:t>
      </w:r>
      <w:proofErr w:type="spellStart"/>
      <w:r>
        <w:t>datatime</w:t>
      </w:r>
      <w:proofErr w:type="spellEnd"/>
      <w:r>
        <w:t xml:space="preserve"> etc.) and datatype on the right.</w:t>
      </w:r>
    </w:p>
    <w:p w14:paraId="2F143958" w14:textId="35E8B5F8" w:rsidR="003A4513" w:rsidRDefault="003A4513" w:rsidP="007B1746"/>
    <w:p w14:paraId="2AC1E31F" w14:textId="7E8A3990" w:rsidR="00AE7D1C" w:rsidRDefault="00942709" w:rsidP="007B1746">
      <w:r w:rsidRPr="00942709">
        <w:rPr>
          <w:b/>
        </w:rPr>
        <w:t>Change a column to a different datatype</w:t>
      </w:r>
      <w:r>
        <w:tab/>
      </w:r>
      <w:r>
        <w:tab/>
        <w:t>df[‘</w:t>
      </w:r>
      <w:proofErr w:type="spellStart"/>
      <w:r>
        <w:t>columnname</w:t>
      </w:r>
      <w:proofErr w:type="spellEnd"/>
      <w:r>
        <w:t>’] = df[‘</w:t>
      </w:r>
      <w:proofErr w:type="spellStart"/>
      <w:r>
        <w:t>columnaname</w:t>
      </w:r>
      <w:proofErr w:type="spellEnd"/>
      <w:r>
        <w:t>’].</w:t>
      </w:r>
      <w:proofErr w:type="spellStart"/>
      <w:r>
        <w:t>astype</w:t>
      </w:r>
      <w:proofErr w:type="spellEnd"/>
      <w:r>
        <w:t>(‘bool’)</w:t>
      </w:r>
    </w:p>
    <w:p w14:paraId="3658E930" w14:textId="65413604" w:rsidR="00AE7D1C" w:rsidRDefault="00FB79F6" w:rsidP="007B1746">
      <w:r w:rsidRPr="00FB79F6">
        <w:rPr>
          <w:b/>
        </w:rPr>
        <w:t>Sort by 2 columns (first lightning, then rain inches)</w:t>
      </w:r>
      <w:r>
        <w:tab/>
      </w:r>
      <w:proofErr w:type="spellStart"/>
      <w:r w:rsidRPr="00FB79F6">
        <w:t>df.sort_values</w:t>
      </w:r>
      <w:proofErr w:type="spellEnd"/>
      <w:r w:rsidRPr="00FB79F6">
        <w:t>(by=["lightning","</w:t>
      </w:r>
      <w:proofErr w:type="spellStart"/>
      <w:r w:rsidRPr="00FB79F6">
        <w:t>rain_inches</w:t>
      </w:r>
      <w:proofErr w:type="spellEnd"/>
      <w:r w:rsidRPr="00FB79F6">
        <w:t>"])</w:t>
      </w:r>
    </w:p>
    <w:p w14:paraId="11C234A9" w14:textId="09E8B30F" w:rsidR="00FB79F6" w:rsidRDefault="00FB79F6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B79F6">
        <w:t>df.sort_values(by=["lightning","rain_inches"],ascending=[False,True])</w:t>
      </w:r>
    </w:p>
    <w:p w14:paraId="3F29EE50" w14:textId="60E41B7E" w:rsidR="00E05DB4" w:rsidRDefault="00E05DB4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sort_values</w:t>
      </w:r>
      <w:proofErr w:type="spellEnd"/>
      <w:r>
        <w:t xml:space="preserve">(axis=0, ascending = True) </w:t>
      </w:r>
      <w:r>
        <w:tab/>
      </w:r>
      <w:r w:rsidRPr="00E05DB4">
        <w:rPr>
          <w:i/>
        </w:rPr>
        <w:t>ascending if one value</w:t>
      </w:r>
    </w:p>
    <w:p w14:paraId="13EA95E1" w14:textId="33A18696" w:rsidR="00E05DB4" w:rsidRDefault="00E05DB4" w:rsidP="007B1746">
      <w:r w:rsidRPr="00E05DB4">
        <w:t xml:space="preserve">When using the sort methods, remember to </w:t>
      </w:r>
      <w:r w:rsidRPr="00E05DB4">
        <w:rPr>
          <w:b/>
        </w:rPr>
        <w:t xml:space="preserve">add the </w:t>
      </w:r>
      <w:proofErr w:type="spellStart"/>
      <w:r w:rsidRPr="00E05DB4">
        <w:rPr>
          <w:b/>
        </w:rPr>
        <w:t>inplace</w:t>
      </w:r>
      <w:proofErr w:type="spellEnd"/>
      <w:r w:rsidRPr="00E05DB4">
        <w:rPr>
          <w:b/>
        </w:rPr>
        <w:t xml:space="preserve">=True parameter if you want to replace the existing </w:t>
      </w:r>
      <w:proofErr w:type="spellStart"/>
      <w:r w:rsidRPr="00E05DB4">
        <w:rPr>
          <w:b/>
        </w:rPr>
        <w:t>dataframe</w:t>
      </w:r>
      <w:proofErr w:type="spellEnd"/>
      <w:r w:rsidRPr="00E05DB4">
        <w:t xml:space="preserve"> with the sorted one.</w:t>
      </w:r>
    </w:p>
    <w:p w14:paraId="56B4EC00" w14:textId="75CEAF16" w:rsidR="00E05DB4" w:rsidRDefault="00E05DB4" w:rsidP="007B1746"/>
    <w:p w14:paraId="151FDF33" w14:textId="194E3508" w:rsidR="00E05DB4" w:rsidRDefault="00E05DB4" w:rsidP="007B1746">
      <w:r>
        <w:t>Sort by an row index or columns index</w:t>
      </w:r>
      <w:r>
        <w:tab/>
      </w:r>
      <w:r>
        <w:tab/>
      </w:r>
      <w:proofErr w:type="spellStart"/>
      <w:r>
        <w:t>df.sort_index</w:t>
      </w:r>
      <w:proofErr w:type="spellEnd"/>
      <w:r>
        <w:t>(axis = 0)</w:t>
      </w:r>
      <w:r>
        <w:tab/>
      </w:r>
      <w:r>
        <w:tab/>
        <w:t>for rows</w:t>
      </w:r>
    </w:p>
    <w:p w14:paraId="685529B4" w14:textId="4FB911B2" w:rsidR="00E05DB4" w:rsidRDefault="00E05DB4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sort_index</w:t>
      </w:r>
      <w:proofErr w:type="spellEnd"/>
      <w:r>
        <w:t>(axis = 1)</w:t>
      </w:r>
      <w:r>
        <w:tab/>
      </w:r>
      <w:r>
        <w:tab/>
        <w:t>for columns</w:t>
      </w:r>
    </w:p>
    <w:p w14:paraId="0EAAC9F0" w14:textId="4911BA74" w:rsidR="00AE7D1C" w:rsidRDefault="00AE7D1C" w:rsidP="007B1746"/>
    <w:p w14:paraId="482ACBCE" w14:textId="587C18D6" w:rsidR="00AE7D1C" w:rsidRPr="00E05DB4" w:rsidRDefault="00E05DB4" w:rsidP="007B1746">
      <w:pPr>
        <w:rPr>
          <w:b/>
        </w:rPr>
      </w:pPr>
      <w:r w:rsidRPr="00E05DB4">
        <w:rPr>
          <w:b/>
        </w:rPr>
        <w:t xml:space="preserve">Replace a column with a </w:t>
      </w:r>
      <w:r w:rsidRPr="00E05DB4">
        <w:rPr>
          <w:b/>
          <w:i/>
        </w:rPr>
        <w:t>category</w:t>
      </w:r>
      <w:r w:rsidRPr="00E05DB4">
        <w:rPr>
          <w:b/>
        </w:rPr>
        <w:t xml:space="preserve"> datatype:</w:t>
      </w:r>
    </w:p>
    <w:p w14:paraId="2BD1B45E" w14:textId="2FCBBE1D" w:rsidR="00E05DB4" w:rsidRDefault="00BF73ED" w:rsidP="007B1746">
      <w:proofErr w:type="spellStart"/>
      <w:r w:rsidRPr="00BF73ED">
        <w:t>cat_type</w:t>
      </w:r>
      <w:proofErr w:type="spellEnd"/>
      <w:r w:rsidRPr="00BF73ED">
        <w:t xml:space="preserve"> = </w:t>
      </w:r>
      <w:proofErr w:type="spellStart"/>
      <w:r w:rsidRPr="00BF73ED">
        <w:t>pd.CategoricalDtype</w:t>
      </w:r>
      <w:proofErr w:type="spellEnd"/>
      <w:r w:rsidRPr="00BF73ED">
        <w:t>(categories=["CLEAR", "MINOR", "MAJOR", "SEVERE"], ordered=True)</w:t>
      </w:r>
    </w:p>
    <w:p w14:paraId="73C95242" w14:textId="1EE7CA06" w:rsidR="00BF73ED" w:rsidRDefault="00BF73ED" w:rsidP="00BF73ED">
      <w:r>
        <w:lastRenderedPageBreak/>
        <w:t>df["severity"] = df["severity"].</w:t>
      </w:r>
      <w:proofErr w:type="spellStart"/>
      <w:r>
        <w:t>astype</w:t>
      </w:r>
      <w:proofErr w:type="spellEnd"/>
      <w:r>
        <w:t>(</w:t>
      </w:r>
      <w:proofErr w:type="spellStart"/>
      <w:r>
        <w:t>cat_type</w:t>
      </w:r>
      <w:proofErr w:type="spellEnd"/>
      <w:r>
        <w:t>)</w:t>
      </w:r>
      <w:r>
        <w:tab/>
      </w:r>
      <w:r>
        <w:tab/>
      </w:r>
      <w:r>
        <w:tab/>
        <w:t>severity = column you want to replace</w:t>
      </w:r>
    </w:p>
    <w:p w14:paraId="364938F9" w14:textId="1F242E74" w:rsidR="00BF73ED" w:rsidRDefault="00BF73ED" w:rsidP="00BF73ED">
      <w:proofErr w:type="spellStart"/>
      <w:r w:rsidRPr="00BF73ED">
        <w:t>df.sort_values</w:t>
      </w:r>
      <w:proofErr w:type="spellEnd"/>
      <w:r w:rsidRPr="00BF73ED">
        <w:t>(by=["severity"])</w:t>
      </w:r>
    </w:p>
    <w:p w14:paraId="0F05E108" w14:textId="396ED9E0" w:rsidR="00BF73ED" w:rsidRDefault="00BF73ED" w:rsidP="00BF73ED">
      <w:r>
        <w:t>I</w:t>
      </w:r>
      <w:r w:rsidRPr="00BF73ED">
        <w:t>f you apply a categorization on a column that has values not mapping to any category, then those will become NA values.</w:t>
      </w:r>
    </w:p>
    <w:p w14:paraId="6BA1AF1F" w14:textId="34C8383E" w:rsidR="00BF73ED" w:rsidRDefault="00BF73ED" w:rsidP="00BF73ED"/>
    <w:p w14:paraId="17C7DF23" w14:textId="1BE571C7" w:rsidR="00BF73ED" w:rsidRPr="00BF73ED" w:rsidRDefault="00BF73ED" w:rsidP="00BF73ED">
      <w:pPr>
        <w:rPr>
          <w:b/>
        </w:rPr>
      </w:pPr>
      <w:r w:rsidRPr="00BF73ED">
        <w:rPr>
          <w:b/>
        </w:rPr>
        <w:t>Python if/</w:t>
      </w:r>
      <w:proofErr w:type="spellStart"/>
      <w:r w:rsidRPr="00BF73ED">
        <w:rPr>
          <w:b/>
        </w:rPr>
        <w:t>elif</w:t>
      </w:r>
      <w:proofErr w:type="spellEnd"/>
      <w:r w:rsidRPr="00BF73ED">
        <w:rPr>
          <w:b/>
        </w:rPr>
        <w:t>/else category function</w:t>
      </w:r>
      <w:r>
        <w:rPr>
          <w:b/>
        </w:rPr>
        <w:t>:</w:t>
      </w:r>
      <w:r w:rsidRPr="00BF73ED">
        <w:rPr>
          <w:b/>
        </w:rPr>
        <w:tab/>
      </w:r>
    </w:p>
    <w:p w14:paraId="00225F4B" w14:textId="4C4A90D2" w:rsidR="00BF73ED" w:rsidRDefault="00BF73ED" w:rsidP="00BF73ED">
      <w:r w:rsidRPr="00BF73ED">
        <w:rPr>
          <w:noProof/>
        </w:rPr>
        <w:drawing>
          <wp:inline distT="0" distB="0" distL="0" distR="0" wp14:anchorId="0A23775B" wp14:editId="0DA69C07">
            <wp:extent cx="1895740" cy="1524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2A499" w14:textId="2EB775A2" w:rsidR="00BF73ED" w:rsidRDefault="00BF73ED" w:rsidP="00BF73ED"/>
    <w:p w14:paraId="4F289D32" w14:textId="7BE397DF" w:rsidR="00BF73ED" w:rsidRPr="00BF73ED" w:rsidRDefault="00BF73ED" w:rsidP="00BF73ED">
      <w:pPr>
        <w:rPr>
          <w:b/>
        </w:rPr>
      </w:pPr>
      <w:r w:rsidRPr="00BF73ED">
        <w:rPr>
          <w:b/>
        </w:rPr>
        <w:t xml:space="preserve">Apply </w:t>
      </w:r>
      <w:r>
        <w:rPr>
          <w:b/>
        </w:rPr>
        <w:t>this function to</w:t>
      </w:r>
      <w:r w:rsidRPr="00BF73ED">
        <w:rPr>
          <w:b/>
        </w:rPr>
        <w:t xml:space="preserve"> the </w:t>
      </w:r>
      <w:proofErr w:type="spellStart"/>
      <w:r w:rsidRPr="00BF73ED">
        <w:rPr>
          <w:b/>
        </w:rPr>
        <w:t>wind_speed_mph</w:t>
      </w:r>
      <w:proofErr w:type="spellEnd"/>
      <w:r w:rsidRPr="00BF73ED">
        <w:rPr>
          <w:b/>
        </w:rPr>
        <w:t xml:space="preserve"> column:</w:t>
      </w:r>
    </w:p>
    <w:p w14:paraId="7B01F05C" w14:textId="654652A6" w:rsidR="00BF73ED" w:rsidRDefault="00BF73ED" w:rsidP="00BF73ED">
      <w:r w:rsidRPr="00BF73ED">
        <w:rPr>
          <w:noProof/>
        </w:rPr>
        <w:drawing>
          <wp:inline distT="0" distB="0" distL="0" distR="0" wp14:anchorId="0AB832DF" wp14:editId="57845466">
            <wp:extent cx="2934109" cy="1876687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DA842" w14:textId="33BE9ACE" w:rsidR="00BF73ED" w:rsidRPr="00BF73ED" w:rsidRDefault="00BF73ED" w:rsidP="00BF73ED">
      <w:pPr>
        <w:rPr>
          <w:b/>
        </w:rPr>
      </w:pPr>
      <w:r w:rsidRPr="00BF73ED">
        <w:rPr>
          <w:b/>
        </w:rPr>
        <w:t>Add a new column:</w:t>
      </w:r>
    </w:p>
    <w:p w14:paraId="3245B28B" w14:textId="50CBB01C" w:rsidR="00BF73ED" w:rsidRDefault="00BF73ED" w:rsidP="00BF73ED">
      <w:r w:rsidRPr="00BF73ED">
        <w:rPr>
          <w:noProof/>
        </w:rPr>
        <w:lastRenderedPageBreak/>
        <w:drawing>
          <wp:inline distT="0" distB="0" distL="0" distR="0" wp14:anchorId="1B1C5400" wp14:editId="28CF4111">
            <wp:extent cx="5792008" cy="310558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00E38" w14:textId="1B9E5157" w:rsidR="00FE39EC" w:rsidRDefault="00FE39EC" w:rsidP="00BF73ED"/>
    <w:p w14:paraId="23A325AA" w14:textId="662384AE" w:rsidR="00FE39EC" w:rsidRDefault="00FE39EC" w:rsidP="00BF73ED">
      <w:r>
        <w:t>Categorize the last column and sort the data by that column in DESC:</w:t>
      </w:r>
    </w:p>
    <w:p w14:paraId="7BA5F667" w14:textId="6790F5D9" w:rsidR="00FE39EC" w:rsidRDefault="00FE39EC" w:rsidP="00BF73ED">
      <w:r w:rsidRPr="00FE39EC">
        <w:rPr>
          <w:noProof/>
        </w:rPr>
        <w:lastRenderedPageBreak/>
        <w:drawing>
          <wp:inline distT="0" distB="0" distL="0" distR="0" wp14:anchorId="1CCE4071" wp14:editId="2F8AECB8">
            <wp:extent cx="7116168" cy="3620005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116168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485E3" w14:textId="5D011933" w:rsidR="00536D9D" w:rsidRDefault="00536D9D" w:rsidP="00BF73ED"/>
    <w:p w14:paraId="0E309B2A" w14:textId="11ABEDD3" w:rsidR="00536D9D" w:rsidRPr="00536D9D" w:rsidRDefault="00536D9D" w:rsidP="00BF73ED">
      <w:pPr>
        <w:rPr>
          <w:b/>
          <w:sz w:val="32"/>
        </w:rPr>
      </w:pPr>
      <w:r w:rsidRPr="00536D9D">
        <w:rPr>
          <w:b/>
          <w:sz w:val="32"/>
          <w:highlight w:val="yellow"/>
        </w:rPr>
        <w:t>Removing Duplicative and Sparse Data</w:t>
      </w:r>
    </w:p>
    <w:p w14:paraId="0BCF5FE4" w14:textId="1F6C8239" w:rsidR="00536D9D" w:rsidRPr="00735107" w:rsidRDefault="00735107" w:rsidP="00BF73ED">
      <w:pPr>
        <w:rPr>
          <w:b/>
        </w:rPr>
      </w:pPr>
      <w:r w:rsidRPr="00735107">
        <w:rPr>
          <w:b/>
        </w:rPr>
        <w:t>df used:</w:t>
      </w:r>
    </w:p>
    <w:p w14:paraId="20CC8CDD" w14:textId="0BFF6AB7" w:rsidR="00735107" w:rsidRDefault="00735107" w:rsidP="00BF73ED">
      <w:r w:rsidRPr="00735107">
        <w:rPr>
          <w:noProof/>
        </w:rPr>
        <w:lastRenderedPageBreak/>
        <w:drawing>
          <wp:inline distT="0" distB="0" distL="0" distR="0" wp14:anchorId="068E5ED8" wp14:editId="1ED928D0">
            <wp:extent cx="5830114" cy="2314898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D95F7" w14:textId="26FC20BD" w:rsidR="00735107" w:rsidRDefault="00735107" w:rsidP="00BF73ED"/>
    <w:p w14:paraId="46BBEFF9" w14:textId="657524C8" w:rsidR="00735107" w:rsidRDefault="00735107" w:rsidP="00BF73ED">
      <w:r w:rsidRPr="00735107">
        <w:rPr>
          <w:b/>
        </w:rPr>
        <w:t>Get duplicated rows using .duplicated() function:</w:t>
      </w:r>
      <w:r w:rsidRPr="00735107">
        <w:rPr>
          <w:b/>
        </w:rPr>
        <w:tab/>
      </w:r>
      <w:r>
        <w:tab/>
      </w:r>
      <w:proofErr w:type="spellStart"/>
      <w:r>
        <w:t>df.duplicated</w:t>
      </w:r>
      <w:proofErr w:type="spellEnd"/>
      <w:r>
        <w:t>()</w:t>
      </w:r>
    </w:p>
    <w:p w14:paraId="5A1105D0" w14:textId="7E9BB67D" w:rsidR="00735107" w:rsidRDefault="00735107" w:rsidP="00BF73ED">
      <w:r w:rsidRPr="00735107">
        <w:rPr>
          <w:noProof/>
        </w:rPr>
        <w:drawing>
          <wp:inline distT="0" distB="0" distL="0" distR="0" wp14:anchorId="1FFD19CA" wp14:editId="4BD32769">
            <wp:extent cx="952633" cy="140037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95263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4E753" w14:textId="15AC70A9" w:rsidR="00735107" w:rsidRDefault="00735107" w:rsidP="00BF73ED">
      <w:r>
        <w:t>It will mark rows that are duplicates.</w:t>
      </w:r>
    </w:p>
    <w:p w14:paraId="136AB1C7" w14:textId="7F32E379" w:rsidR="00735107" w:rsidRDefault="00735107" w:rsidP="00BF73ED"/>
    <w:p w14:paraId="58C991AB" w14:textId="77777777" w:rsidR="00735107" w:rsidRDefault="00735107" w:rsidP="00BF73ED">
      <w:r>
        <w:t>If you want to see original rows and their duplicates (like in Excel) then add (keep=False):</w:t>
      </w:r>
    </w:p>
    <w:p w14:paraId="65BE0BD6" w14:textId="77777777" w:rsidR="00B34F54" w:rsidRDefault="00735107" w:rsidP="00BF73ED">
      <w:r w:rsidRPr="00735107">
        <w:rPr>
          <w:noProof/>
        </w:rPr>
        <w:lastRenderedPageBreak/>
        <w:drawing>
          <wp:inline distT="0" distB="0" distL="0" distR="0" wp14:anchorId="68415318" wp14:editId="2D1DBA4E">
            <wp:extent cx="1886213" cy="1838582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E95B3" w14:textId="77777777" w:rsidR="00B34F54" w:rsidRDefault="00B34F54" w:rsidP="00BF73ED"/>
    <w:p w14:paraId="60FE7714" w14:textId="295A04EB" w:rsidR="00B34F54" w:rsidRPr="00B34F54" w:rsidRDefault="00B34F54" w:rsidP="00BF73ED">
      <w:pPr>
        <w:rPr>
          <w:b/>
        </w:rPr>
      </w:pPr>
      <w:r w:rsidRPr="00B34F54">
        <w:rPr>
          <w:b/>
        </w:rPr>
        <w:t>Look for duplicates in a specific column</w:t>
      </w:r>
      <w:r>
        <w:rPr>
          <w:b/>
        </w:rPr>
        <w:t xml:space="preserve"> using </w:t>
      </w:r>
      <w:r w:rsidRPr="00B34F54">
        <w:rPr>
          <w:b/>
          <w:i/>
        </w:rPr>
        <w:t>subset</w:t>
      </w:r>
      <w:r w:rsidRPr="00B34F54">
        <w:rPr>
          <w:b/>
        </w:rPr>
        <w:t>:</w:t>
      </w:r>
    </w:p>
    <w:p w14:paraId="385B88CB" w14:textId="06A9066F" w:rsidR="00B34F54" w:rsidRDefault="00B34F54" w:rsidP="00BF73ED">
      <w:r w:rsidRPr="00B34F54">
        <w:rPr>
          <w:noProof/>
        </w:rPr>
        <w:drawing>
          <wp:inline distT="0" distB="0" distL="0" distR="0" wp14:anchorId="0FCC272C" wp14:editId="260771E4">
            <wp:extent cx="2524477" cy="1781424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87232" w14:textId="0118F05B" w:rsidR="00B34F54" w:rsidRDefault="00B34F54" w:rsidP="00BF73ED">
      <w:r>
        <w:t>Or if you want to use multiple columns:</w:t>
      </w:r>
    </w:p>
    <w:p w14:paraId="34C972E7" w14:textId="4C3A4033" w:rsidR="00B34F54" w:rsidRDefault="00B34F54" w:rsidP="00BF73ED">
      <w:r w:rsidRPr="00B34F54">
        <w:rPr>
          <w:noProof/>
        </w:rPr>
        <w:drawing>
          <wp:inline distT="0" distB="0" distL="0" distR="0" wp14:anchorId="617A95A7" wp14:editId="36CC0721">
            <wp:extent cx="3467584" cy="17909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DBBBE" w14:textId="24DD836B" w:rsidR="00B34F54" w:rsidRDefault="00B34F54" w:rsidP="00BF73ED"/>
    <w:p w14:paraId="61076481" w14:textId="239B072E" w:rsidR="00B34F54" w:rsidRDefault="00B34F54" w:rsidP="00BF73ED">
      <w:r w:rsidRPr="00B34F54">
        <w:rPr>
          <w:b/>
        </w:rPr>
        <w:t>Delete duplicates</w:t>
      </w:r>
      <w:r>
        <w:tab/>
      </w:r>
      <w:r>
        <w:tab/>
      </w:r>
      <w:r>
        <w:tab/>
      </w:r>
      <w:proofErr w:type="spellStart"/>
      <w:r w:rsidRPr="00B34F54">
        <w:t>df.drop_duplicates</w:t>
      </w:r>
      <w:proofErr w:type="spellEnd"/>
      <w:r w:rsidRPr="00B34F54">
        <w:t>(</w:t>
      </w:r>
      <w:proofErr w:type="spellStart"/>
      <w:r w:rsidRPr="00B34F54">
        <w:t>inplace</w:t>
      </w:r>
      <w:proofErr w:type="spellEnd"/>
      <w:r w:rsidRPr="00B34F54">
        <w:t>=True)</w:t>
      </w:r>
    </w:p>
    <w:p w14:paraId="6B8E9410" w14:textId="77777777" w:rsidR="00B34F54" w:rsidRDefault="00B34F54" w:rsidP="00BF73ED">
      <w:r w:rsidRPr="00B34F54">
        <w:rPr>
          <w:b/>
        </w:rPr>
        <w:t>Delete duplicates based on a column</w:t>
      </w:r>
      <w:r>
        <w:tab/>
      </w:r>
      <w:proofErr w:type="spellStart"/>
      <w:r w:rsidRPr="00B34F54">
        <w:t>df.drop_duplicates</w:t>
      </w:r>
      <w:proofErr w:type="spellEnd"/>
      <w:r w:rsidRPr="00B34F54">
        <w:t>(subset=['</w:t>
      </w:r>
      <w:proofErr w:type="spellStart"/>
      <w:r w:rsidRPr="00B34F54">
        <w:t>record_id</w:t>
      </w:r>
      <w:proofErr w:type="spellEnd"/>
      <w:r w:rsidRPr="00B34F54">
        <w:t xml:space="preserve">'], </w:t>
      </w:r>
      <w:proofErr w:type="spellStart"/>
      <w:r w:rsidRPr="00B34F54">
        <w:t>inplace</w:t>
      </w:r>
      <w:proofErr w:type="spellEnd"/>
      <w:r w:rsidRPr="00B34F54">
        <w:t>=True)</w:t>
      </w:r>
    </w:p>
    <w:p w14:paraId="297EC337" w14:textId="77777777" w:rsidR="003D7263" w:rsidRDefault="003D7263" w:rsidP="00BF73ED">
      <w:r>
        <w:t>Number of unique values in a column</w:t>
      </w:r>
      <w:r>
        <w:tab/>
      </w:r>
      <w:proofErr w:type="spellStart"/>
      <w:r>
        <w:t>df.nunique</w:t>
      </w:r>
      <w:proofErr w:type="spellEnd"/>
      <w:r>
        <w:t xml:space="preserve">() </w:t>
      </w:r>
    </w:p>
    <w:p w14:paraId="7D4DEEF9" w14:textId="77777777" w:rsidR="003D7263" w:rsidRDefault="003D7263" w:rsidP="00BF73ED">
      <w:r w:rsidRPr="003D7263">
        <w:rPr>
          <w:noProof/>
        </w:rPr>
        <w:drawing>
          <wp:inline distT="0" distB="0" distL="0" distR="0" wp14:anchorId="3A65079F" wp14:editId="50E231DB">
            <wp:extent cx="1552792" cy="1771897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705E" w14:textId="77777777" w:rsidR="003D7263" w:rsidRDefault="003D7263" w:rsidP="00BF73ED"/>
    <w:p w14:paraId="1C715DA4" w14:textId="77777777" w:rsidR="003D7263" w:rsidRPr="003D7263" w:rsidRDefault="003D7263" w:rsidP="00BF73ED">
      <w:pPr>
        <w:rPr>
          <w:b/>
        </w:rPr>
      </w:pPr>
      <w:r w:rsidRPr="003D7263">
        <w:rPr>
          <w:b/>
        </w:rPr>
        <w:t>Identify columns with single-values (e.g. value Shop in the whole column):</w:t>
      </w:r>
    </w:p>
    <w:p w14:paraId="397EB578" w14:textId="77777777" w:rsidR="003D7263" w:rsidRDefault="003D7263" w:rsidP="00BF73ED">
      <w:r w:rsidRPr="003D7263">
        <w:rPr>
          <w:noProof/>
        </w:rPr>
        <w:drawing>
          <wp:inline distT="0" distB="0" distL="0" distR="0" wp14:anchorId="571C4096" wp14:editId="71E6B094">
            <wp:extent cx="4829849" cy="100979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84C9A" w14:textId="7B76BF6B" w:rsidR="005D0CBF" w:rsidRDefault="005D0CBF" w:rsidP="00BF73ED">
      <w:r w:rsidRPr="005D0CBF">
        <w:rPr>
          <w:b/>
        </w:rPr>
        <w:t>Drop these columns:</w:t>
      </w:r>
      <w:r>
        <w:tab/>
      </w:r>
      <w:r>
        <w:tab/>
      </w:r>
      <w:r>
        <w:tab/>
      </w:r>
      <w:r w:rsidR="00B34F54">
        <w:tab/>
      </w:r>
      <w:proofErr w:type="spellStart"/>
      <w:r w:rsidRPr="005D0CBF">
        <w:t>df.drop</w:t>
      </w:r>
      <w:proofErr w:type="spellEnd"/>
      <w:r w:rsidRPr="005D0CBF">
        <w:t>(</w:t>
      </w:r>
      <w:proofErr w:type="spellStart"/>
      <w:r w:rsidRPr="005D0CBF">
        <w:t>delete_cols</w:t>
      </w:r>
      <w:proofErr w:type="spellEnd"/>
      <w:r w:rsidRPr="005D0CBF">
        <w:t xml:space="preserve">, axis=1, </w:t>
      </w:r>
      <w:proofErr w:type="spellStart"/>
      <w:r w:rsidRPr="005D0CBF">
        <w:t>inplace</w:t>
      </w:r>
      <w:proofErr w:type="spellEnd"/>
      <w:r w:rsidRPr="005D0CBF">
        <w:t>=True)</w:t>
      </w:r>
      <w:r w:rsidR="00B34F54">
        <w:tab/>
      </w:r>
      <w:r w:rsidR="00B34F54">
        <w:tab/>
      </w:r>
    </w:p>
    <w:p w14:paraId="600E6833" w14:textId="77777777" w:rsidR="005D0CBF" w:rsidRDefault="005D0CBF" w:rsidP="00BF73ED"/>
    <w:p w14:paraId="1912DD2F" w14:textId="3A0D3561" w:rsidR="005D0CBF" w:rsidRPr="005D0CBF" w:rsidRDefault="005D0CBF" w:rsidP="005D0CBF">
      <w:pPr>
        <w:rPr>
          <w:b/>
        </w:rPr>
      </w:pPr>
      <w:r w:rsidRPr="005D0CBF">
        <w:rPr>
          <w:b/>
        </w:rPr>
        <w:t>Read</w:t>
      </w:r>
      <w:r>
        <w:rPr>
          <w:b/>
        </w:rPr>
        <w:t xml:space="preserve"> </w:t>
      </w:r>
      <w:r w:rsidRPr="005D0CBF">
        <w:rPr>
          <w:b/>
        </w:rPr>
        <w:t>csv file</w:t>
      </w:r>
      <w:r>
        <w:rPr>
          <w:b/>
        </w:rPr>
        <w:t xml:space="preserve"> (open csv file)</w:t>
      </w:r>
      <w:r w:rsidRPr="005D0CBF">
        <w:rPr>
          <w:b/>
        </w:rPr>
        <w:t xml:space="preserve"> (using a link)</w:t>
      </w:r>
      <w:r>
        <w:rPr>
          <w:b/>
        </w:rPr>
        <w:t>:</w:t>
      </w:r>
      <w:r w:rsidRPr="005D0CBF">
        <w:rPr>
          <w:b/>
        </w:rPr>
        <w:tab/>
      </w:r>
    </w:p>
    <w:p w14:paraId="4923FAD7" w14:textId="63854F56" w:rsidR="005D0CBF" w:rsidRDefault="005D0CBF" w:rsidP="005D0CBF">
      <w:proofErr w:type="spellStart"/>
      <w:r>
        <w:t>wine_df</w:t>
      </w:r>
      <w:proofErr w:type="spellEnd"/>
      <w:r>
        <w:t xml:space="preserve"> = pd.read_csv('https://raw.githubusercontent.com/thomasnield/machine-learning-demo-data/master/regression/winequality-red.csv')</w:t>
      </w:r>
    </w:p>
    <w:p w14:paraId="0D6F4775" w14:textId="045AD93C" w:rsidR="00B34F54" w:rsidRDefault="005D0CBF" w:rsidP="005D0CBF">
      <w:proofErr w:type="spellStart"/>
      <w:r>
        <w:t>wine_df</w:t>
      </w:r>
      <w:proofErr w:type="spellEnd"/>
      <w:r w:rsidR="00B34F54">
        <w:tab/>
      </w:r>
      <w:r w:rsidR="00B34F54">
        <w:tab/>
      </w:r>
    </w:p>
    <w:p w14:paraId="60E74AF5" w14:textId="77777777" w:rsidR="005D0CBF" w:rsidRDefault="005D0CBF" w:rsidP="00BF73ED"/>
    <w:p w14:paraId="1E893CA9" w14:textId="77777777" w:rsidR="00271B77" w:rsidRPr="000A1A09" w:rsidRDefault="005D0CBF" w:rsidP="00BF73ED">
      <w:pPr>
        <w:rPr>
          <w:b/>
        </w:rPr>
      </w:pPr>
      <w:r w:rsidRPr="000A1A09">
        <w:rPr>
          <w:b/>
        </w:rPr>
        <w:t xml:space="preserve">Get number of rows and columns from .shape </w:t>
      </w:r>
      <w:r w:rsidR="00271B77" w:rsidRPr="000A1A09">
        <w:rPr>
          <w:b/>
        </w:rPr>
        <w:t>function:</w:t>
      </w:r>
    </w:p>
    <w:p w14:paraId="5E4DA466" w14:textId="07026468" w:rsidR="00735107" w:rsidRDefault="00271B77" w:rsidP="00BF73ED">
      <w:r w:rsidRPr="00271B77">
        <w:rPr>
          <w:noProof/>
        </w:rPr>
        <w:lastRenderedPageBreak/>
        <w:drawing>
          <wp:inline distT="0" distB="0" distL="0" distR="0" wp14:anchorId="3017A637" wp14:editId="16505736">
            <wp:extent cx="1267002" cy="657317"/>
            <wp:effectExtent l="0" t="0" r="9525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26700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B77">
        <w:rPr>
          <w:noProof/>
        </w:rPr>
        <w:drawing>
          <wp:inline distT="0" distB="0" distL="0" distR="0" wp14:anchorId="25547FBC" wp14:editId="35B50638">
            <wp:extent cx="2229161" cy="752580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B77">
        <w:rPr>
          <w:noProof/>
        </w:rPr>
        <w:drawing>
          <wp:inline distT="0" distB="0" distL="0" distR="0" wp14:anchorId="0FBEC0F7" wp14:editId="23FD6C1E">
            <wp:extent cx="2286319" cy="89547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5107">
        <w:tab/>
      </w:r>
      <w:r w:rsidR="00735107">
        <w:tab/>
      </w:r>
    </w:p>
    <w:p w14:paraId="01D29744" w14:textId="78B8B879" w:rsidR="00747897" w:rsidRDefault="00747897" w:rsidP="00BF73ED"/>
    <w:p w14:paraId="6189F9A2" w14:textId="666B8673" w:rsidR="00E2242B" w:rsidRPr="00E2242B" w:rsidRDefault="00E2242B" w:rsidP="00BF73ED">
      <w:pPr>
        <w:rPr>
          <w:b/>
        </w:rPr>
      </w:pPr>
      <w:r>
        <w:rPr>
          <w:b/>
        </w:rPr>
        <w:t xml:space="preserve">Alternatively. </w:t>
      </w:r>
      <w:r w:rsidRPr="00E2242B">
        <w:rPr>
          <w:b/>
        </w:rPr>
        <w:t>Get number of rows ([0]) and columns ([1]) from the .shape function</w:t>
      </w:r>
      <w:r>
        <w:rPr>
          <w:b/>
        </w:rPr>
        <w:t xml:space="preserve"> (where X = df)</w:t>
      </w:r>
      <w:r w:rsidRPr="00E2242B">
        <w:rPr>
          <w:b/>
        </w:rPr>
        <w:t>:</w:t>
      </w:r>
    </w:p>
    <w:p w14:paraId="37221E3D" w14:textId="575817E8" w:rsidR="00E2242B" w:rsidRDefault="00E2242B" w:rsidP="00BF73ED">
      <w:r w:rsidRPr="00E2242B">
        <w:drawing>
          <wp:inline distT="0" distB="0" distL="0" distR="0" wp14:anchorId="6999FE96" wp14:editId="53C8C27E">
            <wp:extent cx="838317" cy="676369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242B">
        <w:drawing>
          <wp:inline distT="0" distB="0" distL="0" distR="0" wp14:anchorId="1E38209D" wp14:editId="6A47EF57">
            <wp:extent cx="924054" cy="647790"/>
            <wp:effectExtent l="0" t="0" r="952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924054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56D5" w14:textId="77777777" w:rsidR="00E2242B" w:rsidRDefault="00E2242B" w:rsidP="00BF73ED"/>
    <w:p w14:paraId="704B4B2C" w14:textId="7EFD9C8B" w:rsidR="00735107" w:rsidRPr="00747897" w:rsidRDefault="00747897" w:rsidP="00BF73ED">
      <w:pPr>
        <w:rPr>
          <w:b/>
        </w:rPr>
      </w:pPr>
      <w:r w:rsidRPr="00747897">
        <w:rPr>
          <w:b/>
        </w:rPr>
        <w:t>Count the number of unique values per column:</w:t>
      </w:r>
    </w:p>
    <w:p w14:paraId="58ED69AE" w14:textId="08700A67" w:rsidR="00735107" w:rsidRDefault="00833A27" w:rsidP="00BF73ED">
      <w:r w:rsidRPr="00833A27">
        <w:rPr>
          <w:noProof/>
        </w:rPr>
        <w:drawing>
          <wp:inline distT="0" distB="0" distL="0" distR="0" wp14:anchorId="3BD9EFFA" wp14:editId="6B82A4DE">
            <wp:extent cx="9144000" cy="223266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BCF75" w14:textId="7062A4A0" w:rsidR="00747897" w:rsidRDefault="00747897" w:rsidP="00BF73ED"/>
    <w:p w14:paraId="13528843" w14:textId="49ADDF4A" w:rsidR="00747897" w:rsidRPr="00747897" w:rsidRDefault="00747897" w:rsidP="00BF73ED">
      <w:pPr>
        <w:rPr>
          <w:b/>
        </w:rPr>
      </w:pPr>
      <w:r w:rsidRPr="00747897">
        <w:rPr>
          <w:b/>
        </w:rPr>
        <w:t>Remove columns with 5% or less unique values:</w:t>
      </w:r>
    </w:p>
    <w:p w14:paraId="50B3CAAB" w14:textId="7D9944C8" w:rsidR="00747897" w:rsidRDefault="00747897" w:rsidP="00BF73ED">
      <w:r w:rsidRPr="00747897">
        <w:rPr>
          <w:noProof/>
        </w:rPr>
        <w:lastRenderedPageBreak/>
        <w:drawing>
          <wp:inline distT="0" distB="0" distL="0" distR="0" wp14:anchorId="08DDF0EF" wp14:editId="327D353C">
            <wp:extent cx="9144000" cy="29927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09FD1" w14:textId="4611E017" w:rsidR="00686C96" w:rsidRDefault="00686C96" w:rsidP="00BF73ED"/>
    <w:p w14:paraId="36CEA4ED" w14:textId="797E0AF5" w:rsidR="00E2242B" w:rsidRPr="00E2242B" w:rsidRDefault="00E2242B" w:rsidP="00BF73ED">
      <w:pPr>
        <w:rPr>
          <w:b/>
        </w:rPr>
      </w:pPr>
      <w:r w:rsidRPr="00E2242B">
        <w:rPr>
          <w:b/>
        </w:rPr>
        <w:t xml:space="preserve">Alternative using </w:t>
      </w:r>
      <w:proofErr w:type="spellStart"/>
      <w:r w:rsidRPr="00E2242B">
        <w:rPr>
          <w:b/>
        </w:rPr>
        <w:t>scikit</w:t>
      </w:r>
      <w:proofErr w:type="spellEnd"/>
      <w:r w:rsidRPr="00E2242B">
        <w:rPr>
          <w:b/>
        </w:rPr>
        <w:t xml:space="preserve">-learn, </w:t>
      </w:r>
      <w:proofErr w:type="spellStart"/>
      <w:r w:rsidRPr="00E2242B">
        <w:rPr>
          <w:b/>
        </w:rPr>
        <w:t>VarianceThreshold</w:t>
      </w:r>
      <w:proofErr w:type="spellEnd"/>
      <w:r w:rsidRPr="00E2242B">
        <w:rPr>
          <w:b/>
        </w:rPr>
        <w:t xml:space="preserve"> and </w:t>
      </w:r>
      <w:proofErr w:type="spellStart"/>
      <w:r w:rsidRPr="00E2242B">
        <w:rPr>
          <w:b/>
        </w:rPr>
        <w:t>fit_transform</w:t>
      </w:r>
      <w:proofErr w:type="spellEnd"/>
      <w:r w:rsidRPr="00E2242B">
        <w:rPr>
          <w:b/>
        </w:rPr>
        <w:t>():</w:t>
      </w:r>
    </w:p>
    <w:p w14:paraId="168FEEF4" w14:textId="621A999C" w:rsidR="00E2242B" w:rsidRDefault="00E2242B" w:rsidP="00BF73ED">
      <w:r w:rsidRPr="00E2242B">
        <w:drawing>
          <wp:inline distT="0" distB="0" distL="0" distR="0" wp14:anchorId="3183D641" wp14:editId="63DA24DB">
            <wp:extent cx="9144000" cy="2755265"/>
            <wp:effectExtent l="0" t="0" r="0" b="698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A8ABD" w14:textId="4B31E402" w:rsidR="00E2242B" w:rsidRDefault="00E2242B" w:rsidP="00BF73ED"/>
    <w:p w14:paraId="5404F8C4" w14:textId="3CF6AFCB" w:rsidR="00C51AF1" w:rsidRDefault="00C51AF1" w:rsidP="00BF73ED">
      <w:r>
        <w:lastRenderedPageBreak/>
        <w:t xml:space="preserve">Return from </w:t>
      </w:r>
      <w:proofErr w:type="spellStart"/>
      <w:r>
        <w:t>ndarray</w:t>
      </w:r>
      <w:proofErr w:type="spellEnd"/>
      <w:r>
        <w:t xml:space="preserve"> to get the columns using </w:t>
      </w:r>
      <w:proofErr w:type="spellStart"/>
      <w:r>
        <w:t>get_support</w:t>
      </w:r>
      <w:proofErr w:type="spellEnd"/>
      <w:r>
        <w:t>:</w:t>
      </w:r>
    </w:p>
    <w:p w14:paraId="4FBA41FA" w14:textId="6E245286" w:rsidR="00C51AF1" w:rsidRDefault="00C51AF1" w:rsidP="00BF73ED">
      <w:r w:rsidRPr="00C51AF1">
        <w:drawing>
          <wp:inline distT="0" distB="0" distL="0" distR="0" wp14:anchorId="027EC09D" wp14:editId="43C01AA2">
            <wp:extent cx="9144000" cy="313118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F6858" w14:textId="121EF778" w:rsidR="00C51AF1" w:rsidRDefault="00C51AF1" w:rsidP="00BF73ED"/>
    <w:p w14:paraId="49087037" w14:textId="42DF85C3" w:rsidR="00EE3DD3" w:rsidRPr="00EE3DD3" w:rsidRDefault="00EE3DD3" w:rsidP="00BF73ED">
      <w:pPr>
        <w:rPr>
          <w:b/>
        </w:rPr>
      </w:pPr>
      <w:r w:rsidRPr="00EE3DD3">
        <w:rPr>
          <w:b/>
        </w:rPr>
        <w:t>Remove columns with duplicates and 3 or less unique values:</w:t>
      </w:r>
    </w:p>
    <w:p w14:paraId="141B749E" w14:textId="0E4CE1C0" w:rsidR="00EE3DD3" w:rsidRPr="001A6F8F" w:rsidRDefault="00EE3DD3" w:rsidP="00BF73ED">
      <w:pPr>
        <w:rPr>
          <w:lang w:val="ru-RU"/>
        </w:rPr>
      </w:pPr>
      <w:r w:rsidRPr="00EE3DD3">
        <w:lastRenderedPageBreak/>
        <w:drawing>
          <wp:inline distT="0" distB="0" distL="0" distR="0" wp14:anchorId="772CD736" wp14:editId="0E49378B">
            <wp:extent cx="2943636" cy="2305372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3DD3">
        <w:drawing>
          <wp:inline distT="0" distB="0" distL="0" distR="0" wp14:anchorId="367D290A" wp14:editId="6F6FEED6">
            <wp:extent cx="4592497" cy="470598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04016" cy="4717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FDA4C9C" w14:textId="77777777" w:rsidR="00EE3DD3" w:rsidRDefault="00EE3DD3" w:rsidP="00BF73ED"/>
    <w:p w14:paraId="33BB0A0B" w14:textId="77777777" w:rsidR="00EE3DD3" w:rsidRDefault="00EE3DD3" w:rsidP="00BF73ED"/>
    <w:p w14:paraId="25B59895" w14:textId="7F73AE1E" w:rsidR="00686C96" w:rsidRPr="00686C96" w:rsidRDefault="00686C96" w:rsidP="00BF73ED">
      <w:pPr>
        <w:rPr>
          <w:b/>
        </w:rPr>
      </w:pPr>
      <w:r w:rsidRPr="00686C96">
        <w:rPr>
          <w:b/>
        </w:rPr>
        <w:t>f-string</w:t>
      </w:r>
      <w:r w:rsidR="009D057E">
        <w:rPr>
          <w:b/>
        </w:rPr>
        <w:tab/>
        <w:t>/ f’’</w:t>
      </w:r>
      <w:r w:rsidRPr="00686C96">
        <w:rPr>
          <w:b/>
        </w:rPr>
        <w:t>:</w:t>
      </w:r>
    </w:p>
    <w:p w14:paraId="7DB45FA2" w14:textId="46C2F3F2" w:rsidR="00686C96" w:rsidRPr="00735107" w:rsidRDefault="00686C96" w:rsidP="00BF73ED">
      <w:r w:rsidRPr="00686C96">
        <w:rPr>
          <w:noProof/>
        </w:rPr>
        <w:lastRenderedPageBreak/>
        <w:drawing>
          <wp:inline distT="0" distB="0" distL="0" distR="0" wp14:anchorId="40155698" wp14:editId="0DA7CA3B">
            <wp:extent cx="6411220" cy="4258269"/>
            <wp:effectExtent l="0" t="0" r="889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411220" cy="425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6C96" w:rsidRPr="00735107" w:rsidSect="001D34B2">
      <w:footerReference w:type="default" r:id="rId6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DCA6D1" w14:textId="77777777" w:rsidR="009745B2" w:rsidRDefault="009745B2" w:rsidP="00D73911">
      <w:pPr>
        <w:spacing w:after="0" w:line="240" w:lineRule="auto"/>
      </w:pPr>
      <w:r>
        <w:separator/>
      </w:r>
    </w:p>
  </w:endnote>
  <w:endnote w:type="continuationSeparator" w:id="0">
    <w:p w14:paraId="1FEDF429" w14:textId="77777777" w:rsidR="009745B2" w:rsidRDefault="009745B2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BF4A0" w14:textId="77777777" w:rsidR="009745B2" w:rsidRDefault="009745B2" w:rsidP="00D73911">
      <w:pPr>
        <w:spacing w:after="0" w:line="240" w:lineRule="auto"/>
      </w:pPr>
      <w:r>
        <w:separator/>
      </w:r>
    </w:p>
  </w:footnote>
  <w:footnote w:type="continuationSeparator" w:id="0">
    <w:p w14:paraId="026324FC" w14:textId="77777777" w:rsidR="009745B2" w:rsidRDefault="009745B2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14"/>
  </w:num>
  <w:num w:numId="3">
    <w:abstractNumId w:val="28"/>
  </w:num>
  <w:num w:numId="4">
    <w:abstractNumId w:val="4"/>
  </w:num>
  <w:num w:numId="5">
    <w:abstractNumId w:val="21"/>
  </w:num>
  <w:num w:numId="6">
    <w:abstractNumId w:val="13"/>
  </w:num>
  <w:num w:numId="7">
    <w:abstractNumId w:val="23"/>
  </w:num>
  <w:num w:numId="8">
    <w:abstractNumId w:val="7"/>
  </w:num>
  <w:num w:numId="9">
    <w:abstractNumId w:val="5"/>
  </w:num>
  <w:num w:numId="10">
    <w:abstractNumId w:val="24"/>
  </w:num>
  <w:num w:numId="11">
    <w:abstractNumId w:val="9"/>
  </w:num>
  <w:num w:numId="12">
    <w:abstractNumId w:val="10"/>
  </w:num>
  <w:num w:numId="13">
    <w:abstractNumId w:val="11"/>
  </w:num>
  <w:num w:numId="14">
    <w:abstractNumId w:val="17"/>
  </w:num>
  <w:num w:numId="15">
    <w:abstractNumId w:val="19"/>
  </w:num>
  <w:num w:numId="16">
    <w:abstractNumId w:val="30"/>
  </w:num>
  <w:num w:numId="17">
    <w:abstractNumId w:val="12"/>
  </w:num>
  <w:num w:numId="18">
    <w:abstractNumId w:val="15"/>
  </w:num>
  <w:num w:numId="19">
    <w:abstractNumId w:val="1"/>
  </w:num>
  <w:num w:numId="20">
    <w:abstractNumId w:val="20"/>
  </w:num>
  <w:num w:numId="21">
    <w:abstractNumId w:val="25"/>
  </w:num>
  <w:num w:numId="22">
    <w:abstractNumId w:val="3"/>
  </w:num>
  <w:num w:numId="23">
    <w:abstractNumId w:val="27"/>
  </w:num>
  <w:num w:numId="24">
    <w:abstractNumId w:val="22"/>
  </w:num>
  <w:num w:numId="25">
    <w:abstractNumId w:val="6"/>
  </w:num>
  <w:num w:numId="26">
    <w:abstractNumId w:val="8"/>
  </w:num>
  <w:num w:numId="27">
    <w:abstractNumId w:val="18"/>
  </w:num>
  <w:num w:numId="28">
    <w:abstractNumId w:val="29"/>
  </w:num>
  <w:num w:numId="29">
    <w:abstractNumId w:val="0"/>
  </w:num>
  <w:num w:numId="30">
    <w:abstractNumId w:val="16"/>
  </w:num>
  <w:num w:numId="3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pBQDxW2bxLgAAAA=="/>
  </w:docVars>
  <w:rsids>
    <w:rsidRoot w:val="00741823"/>
    <w:rsid w:val="00002366"/>
    <w:rsid w:val="00002C6B"/>
    <w:rsid w:val="00004FDC"/>
    <w:rsid w:val="0001265A"/>
    <w:rsid w:val="00013C32"/>
    <w:rsid w:val="000179F1"/>
    <w:rsid w:val="00020F2C"/>
    <w:rsid w:val="00021087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4E6A"/>
    <w:rsid w:val="00065B9A"/>
    <w:rsid w:val="00070719"/>
    <w:rsid w:val="00071483"/>
    <w:rsid w:val="00073ADE"/>
    <w:rsid w:val="000A1A09"/>
    <w:rsid w:val="000A4815"/>
    <w:rsid w:val="000A4EDF"/>
    <w:rsid w:val="000B1B3D"/>
    <w:rsid w:val="000B2087"/>
    <w:rsid w:val="000B3FC3"/>
    <w:rsid w:val="000B4573"/>
    <w:rsid w:val="000C0B8E"/>
    <w:rsid w:val="000D31A0"/>
    <w:rsid w:val="000D483D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38BA"/>
    <w:rsid w:val="00154A70"/>
    <w:rsid w:val="001577B6"/>
    <w:rsid w:val="0016040D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6F8F"/>
    <w:rsid w:val="001A7E41"/>
    <w:rsid w:val="001B0B10"/>
    <w:rsid w:val="001B3E26"/>
    <w:rsid w:val="001B49C7"/>
    <w:rsid w:val="001C01C6"/>
    <w:rsid w:val="001C12D4"/>
    <w:rsid w:val="001D0267"/>
    <w:rsid w:val="001D34B2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57DF3"/>
    <w:rsid w:val="00271B77"/>
    <w:rsid w:val="00272AA5"/>
    <w:rsid w:val="00274788"/>
    <w:rsid w:val="0028033F"/>
    <w:rsid w:val="00280FE4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0A10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13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D7263"/>
    <w:rsid w:val="003E7218"/>
    <w:rsid w:val="003F1188"/>
    <w:rsid w:val="00405AC3"/>
    <w:rsid w:val="004064E5"/>
    <w:rsid w:val="0040684B"/>
    <w:rsid w:val="00412398"/>
    <w:rsid w:val="00412843"/>
    <w:rsid w:val="00416EDA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0FA"/>
    <w:rsid w:val="004C0978"/>
    <w:rsid w:val="004C186C"/>
    <w:rsid w:val="004C2A64"/>
    <w:rsid w:val="004C31CE"/>
    <w:rsid w:val="004C5EA8"/>
    <w:rsid w:val="004C6CEB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6D9D"/>
    <w:rsid w:val="00537CDA"/>
    <w:rsid w:val="00544611"/>
    <w:rsid w:val="00552BB0"/>
    <w:rsid w:val="0055498E"/>
    <w:rsid w:val="00560FAE"/>
    <w:rsid w:val="00562446"/>
    <w:rsid w:val="005632BF"/>
    <w:rsid w:val="00564110"/>
    <w:rsid w:val="00564D5A"/>
    <w:rsid w:val="00565E55"/>
    <w:rsid w:val="005728F9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0CBF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86C96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0CA4"/>
    <w:rsid w:val="0072140B"/>
    <w:rsid w:val="00723693"/>
    <w:rsid w:val="007278DE"/>
    <w:rsid w:val="00735107"/>
    <w:rsid w:val="00741823"/>
    <w:rsid w:val="007422F8"/>
    <w:rsid w:val="00747897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61BE"/>
    <w:rsid w:val="00787D98"/>
    <w:rsid w:val="00790A64"/>
    <w:rsid w:val="00794799"/>
    <w:rsid w:val="007A5492"/>
    <w:rsid w:val="007A5C38"/>
    <w:rsid w:val="007B0471"/>
    <w:rsid w:val="007B1746"/>
    <w:rsid w:val="007B4F08"/>
    <w:rsid w:val="007B778F"/>
    <w:rsid w:val="007B7AA9"/>
    <w:rsid w:val="007C4B72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3A27"/>
    <w:rsid w:val="0083469A"/>
    <w:rsid w:val="00845912"/>
    <w:rsid w:val="008511B3"/>
    <w:rsid w:val="00852EFB"/>
    <w:rsid w:val="00856F80"/>
    <w:rsid w:val="008578A0"/>
    <w:rsid w:val="008858A4"/>
    <w:rsid w:val="00890670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5131"/>
    <w:rsid w:val="0092636A"/>
    <w:rsid w:val="00942709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745B2"/>
    <w:rsid w:val="009814E8"/>
    <w:rsid w:val="00982440"/>
    <w:rsid w:val="00982FB4"/>
    <w:rsid w:val="00985EFE"/>
    <w:rsid w:val="00986CAA"/>
    <w:rsid w:val="00995CC5"/>
    <w:rsid w:val="009A1A20"/>
    <w:rsid w:val="009B4539"/>
    <w:rsid w:val="009B5DBA"/>
    <w:rsid w:val="009C385D"/>
    <w:rsid w:val="009C5B25"/>
    <w:rsid w:val="009C67D6"/>
    <w:rsid w:val="009C6D46"/>
    <w:rsid w:val="009D057E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5E03"/>
    <w:rsid w:val="00A37D17"/>
    <w:rsid w:val="00A42E94"/>
    <w:rsid w:val="00A43663"/>
    <w:rsid w:val="00A4426D"/>
    <w:rsid w:val="00A46C94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6D41"/>
    <w:rsid w:val="00AB7D8C"/>
    <w:rsid w:val="00AC3C8F"/>
    <w:rsid w:val="00AC4FC1"/>
    <w:rsid w:val="00AC65BC"/>
    <w:rsid w:val="00AC6A4E"/>
    <w:rsid w:val="00AE0DE1"/>
    <w:rsid w:val="00AE5675"/>
    <w:rsid w:val="00AE7132"/>
    <w:rsid w:val="00AE7D1C"/>
    <w:rsid w:val="00AF1B4E"/>
    <w:rsid w:val="00AF6445"/>
    <w:rsid w:val="00B0660B"/>
    <w:rsid w:val="00B133A7"/>
    <w:rsid w:val="00B20F01"/>
    <w:rsid w:val="00B210DF"/>
    <w:rsid w:val="00B30275"/>
    <w:rsid w:val="00B32C1F"/>
    <w:rsid w:val="00B34F54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0DD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BF73ED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311D1"/>
    <w:rsid w:val="00C45AFC"/>
    <w:rsid w:val="00C51AF1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C5507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5DB4"/>
    <w:rsid w:val="00E064D9"/>
    <w:rsid w:val="00E156B4"/>
    <w:rsid w:val="00E16FE2"/>
    <w:rsid w:val="00E2242B"/>
    <w:rsid w:val="00E30557"/>
    <w:rsid w:val="00E30FAA"/>
    <w:rsid w:val="00E33251"/>
    <w:rsid w:val="00E53091"/>
    <w:rsid w:val="00E5745C"/>
    <w:rsid w:val="00E61C6F"/>
    <w:rsid w:val="00E64F65"/>
    <w:rsid w:val="00E72013"/>
    <w:rsid w:val="00E76508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3DD3"/>
    <w:rsid w:val="00EE67EC"/>
    <w:rsid w:val="00EE71EB"/>
    <w:rsid w:val="00EF1669"/>
    <w:rsid w:val="00EF7D48"/>
    <w:rsid w:val="00F03C78"/>
    <w:rsid w:val="00F06DDB"/>
    <w:rsid w:val="00F106DF"/>
    <w:rsid w:val="00F17D12"/>
    <w:rsid w:val="00F21B44"/>
    <w:rsid w:val="00F26009"/>
    <w:rsid w:val="00F26DC5"/>
    <w:rsid w:val="00F273B1"/>
    <w:rsid w:val="00F36F01"/>
    <w:rsid w:val="00F37186"/>
    <w:rsid w:val="00F40C34"/>
    <w:rsid w:val="00F45497"/>
    <w:rsid w:val="00F467E9"/>
    <w:rsid w:val="00F51131"/>
    <w:rsid w:val="00F54DC2"/>
    <w:rsid w:val="00F613AD"/>
    <w:rsid w:val="00F63112"/>
    <w:rsid w:val="00F64BD8"/>
    <w:rsid w:val="00F64FF4"/>
    <w:rsid w:val="00F80723"/>
    <w:rsid w:val="00F86208"/>
    <w:rsid w:val="00F95A3A"/>
    <w:rsid w:val="00FB79F6"/>
    <w:rsid w:val="00FC1129"/>
    <w:rsid w:val="00FD1DC6"/>
    <w:rsid w:val="00FD4B54"/>
    <w:rsid w:val="00FD64E1"/>
    <w:rsid w:val="00FD7149"/>
    <w:rsid w:val="00FD7AA5"/>
    <w:rsid w:val="00FE10EC"/>
    <w:rsid w:val="00FE39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9C0354-82B5-498F-BFE9-4021E6D1D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31</TotalTime>
  <Pages>32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3</cp:revision>
  <dcterms:created xsi:type="dcterms:W3CDTF">2021-12-26T10:25:00Z</dcterms:created>
  <dcterms:modified xsi:type="dcterms:W3CDTF">2023-03-29T19:04:00Z</dcterms:modified>
</cp:coreProperties>
</file>